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SourceCode"/>
      </w:pPr>
      <w:r>
        <w:rPr>
          <w:rStyle w:val="VerbatimChar"/>
        </w:rPr>
        <w:t xml:space="preserve">                            (ข้อความสดจากระบบถอดความเสียงพูดทางไกล)</w:t>
      </w:r>
    </w:p>
    <w:p>
      <w:pPr>
        <w:pStyle w:val="FirstParagraph"/>
      </w:pPr>
      <w:r>
        <w:t xml:space="preserve">ทำความเย็นไม่ได้เลย เปิดได้แต่อย่างนี้ มันไปได้ เปิดแต่แบบนี้ อย่างอื่นเปิดไม่ได้ ตู้ 2 ตัว นายบุฐเหลือ ผู้ว่าราชการจังหวัดก็ยังนะคะ ว่าตอนนี้ แจ้งให้คนที่ไม่เกี่ยวข้องไม่ให้เข้าพื้นที่ค่ะ เกรงว่าหลังคา อาคารจะลงมาอีก ปลอดภัย ขอให้เจ้าหน้าที่เป็นผู้ดำเนินการให้แล้วเสร็จก่อน ศูนย์อุตุนิยมวิทยา ได้พัดนำความชื้นจากทะเลจีนใต้ ภาคกลางตอนบน ตอนบน ในขณะที่ภาคเหนือ มีอากาศร้อนจัดในบางพื้นที่ ลักษณะเช่นนี้ก็จะทำให้ภาคเหนือมีฟ้าคะนอง กับมีลมกระโชกแรง ในบางแห่งอันตรายจากพายุฝนฟ้าคะนอง ค่ะ</w:t>
      </w:r>
    </w:p>
    <w:p>
      <w:pPr>
        <w:pStyle w:val="BodyText"/>
      </w:pPr>
      <w:r>
        <w:t xml:space="preserve">(คุณพรวดี) ช่วงนี้มีข่าวพะยูนตายอยู่บ่อย ๆ นะคะ เป็นความสูญเสียใหญ่อยู่พอสมควรในท้องทะเลใหญ่ค่ะ มีพะยูนถูกใบพัดเรือตาย ล่าสุดค่ะ ทางหาดนิพระรัฐ พสแหล่งหากินของพะยูนค่ะ เจ้าหน้าที่อุทยานแห่งชาติ เกาะนพรัตน์ ชะลอความเร็วเรือ บริเวณแหล่งหญ้าทะเล หมู่ที่ 4 ตำบลอ่าวนาง อำเภออ่าวน้ำเมา หมู่ที่ 5 ตำบลสายไทย จังหวัดกระบี่ค่ะ ว่าแนวทุ่นที่วาง ครอบคลุม 1.เกือบ 6 กิโลเมตร ครอบคลุมพื้นที่แหล่งหญ้าทะเล 68 ตารางกิโลเมตนะคะ หลังจากที่วางแนวทุ่นเสร็จแล้ว ผู้ประกอบการเดินเรือ ให้เดินเรือในตามแนวร่องน้ำหลัก ห้ามเข้ามาในแหล่งหญ้าทะเลค่ะ ถ้ามีความจำเป็นเดินเรือผ่านบริเวณนี้ ต้องจำกัดความเร็วไม่เกิน 30 นและไม่เกิน 20 ไม่ให้ใบพัดเรือทำให้แหล่งหญ้าทะเลเสียหาย หรือตายได้ค่ะ ซึ่งก่อนหน้านี้ มีพะยูนถูกใบพัดเรื3 ตัวนะคะ สำหรับพะยูนที่หากินในแห่งชาติหาดนพรัตน์ธานี หมู่เกาะพีพี ก่อนหน้านี้เคยพบว่ามีประมาณ 31 ตัวนะคะ ในจำนวนนี้พบว่ามีจำนวนแม่ลูก 2 คู่ และยังมีพะยูนอพยพเข้ามาอื่นเข้ามาหากินด้วย แต่ยังไม่มีการเพิ่มจำนวนค่ะ</w:t>
      </w:r>
    </w:p>
    <w:p>
      <w:pPr>
        <w:pStyle w:val="BodyText"/>
      </w:pPr>
      <w:r>
        <w:t xml:space="preserve">(คุณจีรชาตา) คุณผู้ชมความหวังของครอบครัวแรงงานไทยในอิสราเอลที่คาดว่าคนที่เป็นคนที่รักของเราถูกจับเป็นตัวประกัน ตั้งแต่เริ่มเหตุการณ์ อามัด ติดอาวุธฮามาส บุกเข้ามาในพื้นที่ของอิสราเอล ไปเป็นตัวประกันนี่ อาจจะไม่เป็นจริงแล้วนะคะ สำหรับ 2 ครอบครัวนี้ หลังจากที่กระทรวงต่างประเทศ มีการแจ้งจากทางการอิลราเ2 คน มีการเรียกร้องให้ปล่อยตัวประกันในกาซ่าที่เหลืออยู่ด้วยนะคะ ขณะที่ ราฟา จำเป็นต่อการปฏิบัติการกลุ่มฮามาสค่ะ กลุ่มฮามาสเผยแพร่คลิปวีดิโอ หลังจากที่ยิงโจมตีรถถังของกองทัพอิสราเอลในจาบาเรีย หลังจากที่มีรายงาน 2 สัปดาห์ที่ผ่านมา เริ่มกลับมาจัดกำลังก่อเหตุโจมตีทหารอิสราเอลในพื้นที่ทางตอนเหนือของกลุ่มกาซาอีกครั้ง ทางนายกรัฐมนตรีอิสราเอล พร้อมทั้งเจ้าหน้าที่ในกองทัพ บินสำรวจในนาซา การบุกโจมตีราฟาจำเป็นต่อการปฏิบัติการในกาซ่าพร้อมทั้งระบุว่า แม้ว่าทางอิสราเอลจะเป็นเรื่องที่ทำใจได้ยาก เป็นจิตวิญญาณในการสู้รบของอิสรไม่ลดน้อย ถอยลง สหรัฐเผยแพร่ท่าเรือชั่วคราวที่กองทัพสร้างขึ้น ติดตั้งอยู่บริเวณบนชายหาดในกาซา หลังจากเมื่อเดือนมีนาคมที่ผ่านมา สหรัฐอเมริกา สร้างท่าเรือชั่วคราว ทางทะเล รองโฆษกกระทรวงสหรัฐอเมริกานะคะ ว่าสิ่งของบรรเทาทุกข์ ข้างหน้า ซึ่งหวังว่าจะช่วยรับมือกับวิกฤติในฉนวนกาซาได้ หลังจากปัจจุบันมีประชาชนจะตกอยู่ในภาวะอดอยาก ทางองค์การสหประชาชาติ จะคงบอกว่าไม่สามารถทดแทนการลำเลียงช่วยเหลือทางบกได้ ซึ่งเป็นวิธีการจัดส่งที่รวดเร็วมากที่สุด และจะถึงมือประชาชนมากที่สุดด้วย ส่วนที่กรุงเบอร์ลินของเยอรมนี ร่วมพลัง ร่วมตัวเผยสัญลักษณ์การตั้งเก้าอี้ที่มีรูปของตัวประกันในกาซา ชื่อสถานที่รวมตัวในจุดนี้ เพื่อเป็นการรำลึกถึงผู้เสียชีวิตเมื่อ 7 ปีที่แล้ว และตัวประกันอีกจำนวนมาก ที่อยู่ในกาซากระทรวงการต่างประเทศ ได้รับการแจ้งจากเอกราชทูต ว่าคณะกรรมการด้านการประเมินสถานภาพตัวประกันของอิสราเอล ได้รวมรวบหลัหฐานที่เชื่อถือได้ และแจ้งว่าคนไทย 2 รายที่มีรายชื่อเป็นตัวประกัน ที่ยังไม่ได้รับการปล่อยตัวได้เสียชีวิตแล้ว คือ นายสนธยา อัครศรี และนายสุริยะ จึงรุ่งเรืองกิจ ตั้งแต่ช่วงต้นของเหตุการณ์ในเดือนตุลาคม 2566 นายนิกรเดช พลางกูร อธิบดีกรมสารนิเทศและโฆษกกระทรวงการต่างประเทศ แถลงข่าวการเสียชีวิตของประชาชนไทย 2 คน สร้างความเสียใจต่อครอบครัวผู้เสียชีวิต และรัฐบาลไทยย้ำการเรียกร้อง ให้ปล่อยการประกันตัวของตัวประกันไทยอีก 6 คน และเรียกร้องให้ทุกฝ่ายสูงสุด เพื่อบรรลุวิกฤติด้านมนุษยธรรมในกาซาในทันทีค่ะ ถือเป็นข่าวใหญ่ที่เกิดขึ้น เมื่อไม่กี้ชั่วโมงที่ผก็ทำให้ที่บ้านแรงงานที่เสียชีวิตที่จังหวัดหนองบัวลำพู ซึ่งเป็น 1 ใน 2 ครอบครัว ก็ทยอยไปให้กำลังใจค่ะ บ้านของนางอมร อรศรี อำเภอบ้านม่วง จังหนองบัวลำพู มีเจ้าหน้าที่จากหน่วยงานต่าง ๆ รวมถึงญาติ ๆ และเพื่อนบ้าน ทยอยมาให้กำลังใจค่ะ หลังจากทราบข่าวยืนยันจากกระทรวงการต่างประเทศ ยืนยันว่าสนทยา อัครศรี หรือ มอส ได้อาศัยในอิสราเอล นางอรมเปิดเผยว่าติดต่อลูกชายได้ครั้งสุดท้าย เมื่อวันที่ 1 2566 ค่ะ ลูกบอกว่าจะรีบไปเก็บลูกอโวคาโดเห็นคลิปวีดิโอในการสู้รบ ได้ถูกจับเป็นตัวประกัน เมื่อวันที่ 7 ตุลาคม เมื่อหลายวันที่ผ่านมา เจ้าหน้าที่จะแจ้งให้ทำใจ แต่เธอก็ยังมีหวังมาโดยตลอด เพราะยังไม่มีรายงานการพบศพ จนกระทั่งเมื่อวานนี้ค่ะ มันโทร.มา เพินโทร. มา เพินบอกว่า แม่ แม่สนยาบ่ แม่น แม่ก็ว่าแม่น เสียใจนำเด้อ เพิ่นไปค้นไปพ้อ กะ… แต่ว่าแบบก็รอว่าเขา เฮ็ดหยัง เขาอยู่ไส เขาบอกอยู่กาซา อยู่ไสเขาว่านะ แต่ว่าเขายืนยันมา ทางพุ้นยืนยันมา ว่าทางกระทรวงการต่างประเทศ… กงสุล ว่าเสียชีวิตแล้ว</w:t>
      </w:r>
    </w:p>
    <w:p>
      <w:pPr>
        <w:pStyle w:val="BodyText"/>
      </w:pPr>
      <w:r>
        <w:t xml:space="preserve">(คุณพรวดี) สิ่งที่นางอมนอยากจะนำร่างลูกชายกลับมาประกอบพิธีทางศาสนาให้ได้เร็วที่สุดนะคะ ลูกชายไปทำงานที่อิสราเอล ไปเมื่อปี 2566 ค่ะ แต่ในระหว่างที่เดินทางกลับมาบ้าน นายแจ้งบอกจะต่อสัญญา5 เดือน ซึ่งที่ผ่านมาเธอก็มีรายได้จากลูกชายเดือนหนึ่งไม่ต่ำกว่า 40,000 บาท ไม่เคยขาดสายนะคะ</w:t>
      </w:r>
    </w:p>
    <w:p>
      <w:pPr>
        <w:pStyle w:val="BodyText"/>
      </w:pPr>
      <w:r>
        <w:t xml:space="preserve">(คุณจีรชาตา) เจ้าหน้าที่กรมอุทยานแห่งชาติหลัีงจากที่มีข้อมูลบอกลูกเสือโคร่งนี่ กลางพื้นที่ หลุดออกมาไล่กัดคนที่ไปไล่จับ ซึ่งตอนนี้นี่ พยายามที่จะเข้าไปตรวจสอบ หลังจากเจ้าของอ้างว่าเป็นไลเกอร์ เป็นเสือโคร่งเพื่อจะถ่ายเป็นภาพยนตร์นายพิทักษ์ อินทสรณสัตว์ป่า สำนักบริหารพื้นที่ที่ 2 สวนสัตว์ศรีราชา ไปตรวจสอบฟ่าง ฟ่างนี่ชื่อ ซอยลับแล พื้นที่หมู่ 5 ฉะเชิงเทรานะคะ ไปเจอลูกเสือโคร่งโผล่กลางชุมชนเมื่อวานนี้ แล้วก็มีคลิปแพร่ออกไป เจ้าของสัตว์ไปพบกับตำรวจ แล้วรับกลับไป สอบถามบอกว่าเจ้าตัวนี้เป็นไลเกอร์นะคะ ไป ลายเสือ โดยทำเป็นเสือโคร่ง โดยการถ่ายทำนี่ อ้างว่าจะใช้เวลา 3 เดือน โดยเริ่มวันที่…ที่ผ่านมาเป็นวันแรก อ้างว่ามีการอาบน้ำ ลบลายออกแล้ว ก็กลายเป็นไลเกอร์เหมือนเดิม ซึ่งกรมอุทยาจะขอให้เพยต์ลายอีกครั้งในวันนี้ เพื่อมาเปรียบเทียบกับรูปภาพ กับคลิปที่เกิดเหตุ ว่าเป็นตัวเดียวกับที่ปรากฏในคลิปหรือเปล่าค่ะ เจ้าของยังไม่ได้ให้ข้อมูลนะคะ อ้างว่าแจ้งว่าอยู่ที่เชียงใเดี๋ยวจะรวบรวมเอกสารรายละเอียดมายืนยัน แล้วก็มาแจ้งกับเจ้าหน้าที่อีกครั้ง ถ้าพบว่าเป็นเสือโคร่งจริง เจ้าของฟาร์มที่อ้างว่าเป็นเจ้าของมีความผิดค่ะ เพราะไม่ได้แจ้งมีเสือโคร่งไว้ในครอบครอง สำหรับไลเกอร์ไม่ได้อยู่ในบัญชีสัตว์ป่าควบคุมที่จะต้องแจ้งการครอบครอง ก็แจ้งเอาผิดไม่ได้เชื่อว่าในอนาคตก็จะเกิดปัญหา เพราะว่าเจ้าตัวไลเกอร์นี่ ตัวจะใหญ่กว่าเสือโคร่งซะอีก</w:t>
      </w:r>
    </w:p>
    <w:p>
      <w:pPr>
        <w:pStyle w:val="BodyText"/>
      </w:pPr>
      <w:r>
        <w:t xml:space="preserve">(คุณพรวดี) สำนักปราบปรามกรมป่าไม้ที่ 12 จังหวัด กระบี่ นำเอารถแมกโค กว่า 5,000 ไร่ ในอำเภอปลายพญาค่ะ หมดสัญญษไปแล้วเมื่อปี 2556 แต่เมื่อศาล เพื่อขอความคุ้มครอง สุดท้าย ศาลอุทธรณ์ภาค 8 ไม่คุ้ม// รถแมกโค 3 คัน เข้าล้มต้นปาล์มในเนื้อที่กว่า 5,000 ไร ใอำเภอปลายพระยา จังหวัดกระบี่ค่ะ ได้ไปยกคำร้องของบริษัทเอกชน ซึ่งเป็นผู้ที่ได้รับสัมชั่วคราว แม้สัมประทานประหมดไปแล้ว ยังมีคำร้อง แต่ศาลได้ยกคำร้องไปนะคะ ได้ยกคำร้องไปนะคะ นายสมชาย นุชนานนเทพ จัดการป่าไม้ ที่ 22 บอกว่า สวนปาล์มหมดสัญญาไปแล้วตั้งแต่ปี 25ต่อมาในปี 2566 สัมปทานทรัพยากรป่าไม้ ได้ว่าจ้างบริษัทเอกชนเข้าไปล้มต้นปาล์ม เพื่อที่จะฟื้นฟูให้กับระบบนิเวศ ระหว่างผู้รับจ้างล้มต้นปาล์มประมาณ 100 ไร่ค่ะ ซึ่งต้นปาล์มเดิมนี่ ซึ่งหมดสัญญาไปแล้ว ไปร้องให้ศาลกระบี่ให้คุ้มครอง ทำให้การล้มต้นปาล์มต้องลงไป หลังจากศาลมีความชัดเจนเรื่องของการไม่รับคำร้องของเอกชนแล้วนะคะ ศาลก็จะเร่งเข้าไปปรับปรุงสภาพพื้นที่ในทันทีค่ะ สำหรับสวนปาล์มตั้งกล่าว หลังจากหมดอยู่ในความคุ้มครองและมีการพบว่ามีชาวบ้านลักลอบตัดผลปาล์มอย่างต่อเนื่องนะคะ และก็ได้เอาได้เงินมหาศาล โดยมีเจ้าหน้าที่รู้เห็นกับการตัดผลปาล์ม การหลอกลองของแกงค์คอลเซนเตอร์ถึงแม้ว่าจะมีข่าวออกมาบ่อยครั้งนะคะ ก็ยังมีคนที่ตกเป็นเหยื่อและต้องสูญเสียเงินเป็นจำนวนมาก กลุ่มที่พยายามจะหลอกลวง หลกลต่าง ๆ นานา เพื่อที่จะให้เกิดการหลงเชื่อนะคะ อย่างล่าสุดชาวบ้าน แล้วก็ด้านจิตกรรมที่พิจิตร ต้องสูญเงินไปกว่า 1,000,000 จากการถูกหลอกลวงครั้งนี้ค่ะ สลิปโอนเงินออกจากบัญชีหลายรายการ เป็นหลักฐานที่นางกมลรัตน์ ศรีไพโรตนกลุ่มศิลปินบ้านจิตกรรม ชาวอำเภอตะพานหิน จังหวักเอามายืนยันค่ะว่า โดนแก๊งคอลเทำให้ต้องเสียเงินเป็นจำนวนมาก บอกว่ามีคนแจ้งมา ยังมีคนให้ความช่วยเหลือที่เป็นสามีค้างอยู่ แล้วยังไม่ได้เบิกจ่ายให้กับครอบครัว ก็ขอให้เพิ่มเพื่อในไลน์ แล้วก็ขอให้โหลดแอปพลิเคชันธนาคารเพื่อส่งมอบเงินให้ ก็เลยให้น้องสาวโหลดเพื่อปรากฏว่าพอโหลดเสร็จ เงินถูกดูดไไปกว่า 300,000 น้องสาวเอง ก็โหลดแอปมาด้วยเหมือนกัน เพราะคนที่เขาโทรมา บอกว่าให้รับเงินดิจิทัลวอลเล็ตชชชจากนั้นเงินในบัญชีก็สูญไปกว่า 600,000 บาทรวม 2 คน สูญเงินไปกว่า 2 ล้านบาทค่ะ ทำแอป แล้วก็ถ่าย สแกนตัวเองน่ะ ก็ขึ้นมา แล้วก็แอปของกรุงไทยก็ขึ้น แอปเรานี่ พอดีคนนี้เข้ามา ให้ทำ มันเป็นคนทำให้เอง // ปกติไม่ได้ติดไม่มี ไม่มี // แล้วเข้าก็สอนให้เราติดตั้งแอปเลย // แอป 2 เลย แอปกรุงไทยขึ้นมันก็บอกให้แตะไปเลย แตะไปที่แอปเลย แล้วก็ยืนยันเสร็จปุ๊บให้เห็นหมด ก็มีเท่าไร เห็นหมดเลย แล้วมันก็ให้ QR แล้วก็สแกน นี่แหละค่ะ วิธีก็ไม่ได้แตไปจากเดิมเลยนะคะ อาจจะมีการล่อหลอก แตกต่างกันออกไป โดยผู้เสียหายก็เล่า ว่าเขาให้ถ่ายหน้ารณุเขาก็ให้ถ่ายรูปหน้าตัวเอง เป็นการยืนยันหลักฐานในธนาคาร ก็เลยโอนเงินได้ทีหนึ่ง ได้หลายแสนบาท ว่ามันเป็นเรื่องยากที่จะได้คืน ก็แจ้งความไว้ เป็นข่าวก็เพราะว่าอยากให้เป็นที่อาจจะถูกแก๊งคอลเซ็นเตอร์หลอกลวง ล่าสุด สภ.ตะพานกหตะพานหิน ได้มีการทั้ง 2 รายแล้วนะคะ มีการอาญัติบัญชีที่โอนเงินไปแล้ว จะส่งหลักฐานไปให้ตำรวจไซเบอร์มาดำเนินคดีค่ะ // ค่ะ ต้องเป็นเรื่องที่คอยเตือนกันค่ะ โดยเฉพาะของผู้สูงวัย ทีนี้เป็นปัญหาของคนที่เขาเป็นหนี้นอกระบบ สุดท้ายแล้วค่ะ ถึงแม้ว่ารัฐบาลจะว่าการทวงหนี้นอกระบบด้วยวิธีการรุนแรงนี่ มันทำไม่ได้ แล้วก็มีกลไลในการช่วยเหลือลูกหนี้ได้ มีเหตุอยู่นะคะ ชายชาวจังหวัดบุรีรัมย์ ไปแจ้งความว่าถูกแก๊งทวงหนีนอกระบบก็พยายามจะขึ้นรถกระบะ แต่สุดท้ายแล้วนี่ เขาก็สามารถที่จะหนีมาได้ค่ะ // นายอำเริง สวนเกิด เขตเทศบาลเมืองนารองค่ะ ถูกแก๊งเงินกู้รายวันบุกมาทำร้ายถึงบ้าน เมื่อวันที่ 14 พฤษภาคม ที่ผ่านมาค่ะ ใช้กำลังฉุดกระชากขึ้นกระบะแต่เขาดิ้น ขัดขืนรอดมาได้ แต่ก้มีแผลอยู่หลายจุดนะคะ ก็ไปเอาของค่ะ แก๊งคอลเซ็นเตอร์ ขอโทษค่ะ แก๊งทวงหนี้ บุกเข้าไปเอาทีวี โทรศัพท์มือถือ เอาชีวิตให้ได้ค่ะ</w:t>
      </w:r>
    </w:p>
    <w:p>
      <w:pPr>
        <w:pStyle w:val="BodyText"/>
      </w:pPr>
      <w:r>
        <w:t xml:space="preserve">(คุณสำเริง) เขากระชากคอมากอด แล้วก็ต่อยครับ ต่อยแล้วก็ลากผมออกมาถนนี่นครับ จะดันผมเข้ารถ เข้าไปคุยกัน แต่ผมก็ดันตัวออกไป ผมไม่ขึ้น // เขาจะดันไปไหนอะ // แล้วเขาจะขับรถออกไปข้างนอกน่ะ ครับ // แล้วเขาทำทั้ง 4 คนเลยไหม // เท่าที่ผมจำได้ ทำ 2 คนครับ // จะยื้อฉุดเราเพื่อจะไปคุยข้างนอก</w:t>
      </w:r>
    </w:p>
    <w:p>
      <w:pPr>
        <w:pStyle w:val="BodyText"/>
      </w:pPr>
      <w:r>
        <w:t xml:space="preserve">(คุณสำเริง) เข้ารถครับ แต่ผมดิ้น // เขาคู่ว่าอย่างไรบ้าง // เขาคู่ว่าอย่าให้กูเจอหน้ามึง // เขาขึ้นรถไปเลยเหรอลุง หรือว่าอย่างไร //ข้างถนนอีก เตะเข้านี่ครับ // เข้าชายโครง</w:t>
      </w:r>
    </w:p>
    <w:p>
      <w:pPr>
        <w:pStyle w:val="BodyText"/>
      </w:pPr>
      <w:r>
        <w:t xml:space="preserve">(คุณสำเริง) ครับ</w:t>
      </w:r>
    </w:p>
    <w:p>
      <w:pPr>
        <w:pStyle w:val="BodyText"/>
      </w:pPr>
      <w:r>
        <w:t xml:space="preserve">(คุณจีรชาตา) คือเรื่องนี้นะคะ ก็อาจจะสะท้อนอะไรได้หลายอย่าง เพราะว่านายสำเริงเขาได้ให้ข้อมูลว่าเขาอยู่ที่ภาคเหนือค่ะ ต่อมาย้ายมาที่บุรีรัมย์ เป็นคนรับจ้างรีดซื้อผ้า รับจ้างทั่วไป ก็พอจะเลี้ยงตัวเองได้ค่ะ แต่ 2 เดือนที่แล้วค่ะ ก็ไม่ได้ทำงาน แล้วหน้าจอมือถือแตก แล้วมีความจำเป็นที่จะต้องใช้เงิน ก็ตัดสินใจกู้เงินรายวันค่ะ เอามา 5,000 บาทเป็นครั้งแรก ซึ่ง 5,000 บาที่ไปกู้มานี่ต้องส่งชำระเงินวันละ 250 บาท แต่หลัง 24 วัน หลังจากที่กู้มาแล้วนี่ ก็ไม่เคยค้างชำระนะคะ โดยจะฝากไว้ที่เพื่อบ้าน แต่ในวันเกิดเหตุคาดว่าเจ้าของเงินกู้จะไม่เจอตัว เพราะไม่เจอเพื่อนบ้านที่ฝากเงินเอาไว้ ก็เลยคิดอาจจะหนีหนี้หรือเปล่า ก็เลยถูกทำร้ายค่ะ</w:t>
      </w:r>
    </w:p>
    <w:p>
      <w:pPr>
        <w:pStyle w:val="BodyText"/>
      </w:pPr>
      <w:r>
        <w:t xml:space="preserve">(คุณพรวดี) คุณผู้ชมค่ะ การเสียชีวิตของบุ้งเนติพร ยังเป็นเรื่องใหญ่ค่ะ ที่อาจจะต้องตอบคำถามกับสิ่งที่ทำให้บุ้งเสียชีวิต กระบวนการในการดูแลผู้ต้องขัง เหมาสมหรือไม่ เพื่อสิทธิมนุษยชน เชื่อว่าเธอน่าจะเสียชีวิตก่อนจะไปถึงโรงพยาบาลธรรมศาสตร์เฉลิมพระเกีราชทัณฑ์ยิ่งต้องชี้แจงเรื่องนี้ให้กระจ่างชัดนะคะ เมื่อวานนี้ค่ะ ศพของคุณบุ้ง ถูกเคลื่อนเฉลิมพระเกียรติไปที่ย่านลาดกระบังค่ะ เพื่อให้ครอบครัวได้ประกอบพิธีกรรมด้านศาสนา ก็ไม่ได้อนุญาตให้สื่อมวลชนเข้าไปบบันทึกภาพในการประกอบพินะคะ เมื่อคุณบุ้งเสียชีวิต ระหร่างควบคุมตัวอยู่ ทำให้กระบวนการในทางกฎหมายแล้วนี่ ผ่าพิสูจน์สาเหตุการเสียชีวิตค่ะ จากศูนย์ทนายความเพื่อสิทธิมนุษยชน ทนายของญาติไปรวมติดตามของการชันสว่าสาเหตุการตายยังเป็นที่กังขาอยู่นะคะ ถึงแม้ในขณะนี้ จะได้รับข้อมูลการรักษาจากเฉลิมพระเกียรติแล้ว แล้วได้ออกเอกสารการเสียชีวิตคร่าว ๆ มาให้แล้วค่ะ จากโรงพยาบาลราชทัณฑ์ ซึ่งเป็นส่วนสำคัญอย่างมาก ที่เป็นจิ๊กซอว์สำคัญในการรับ-ส่งผู้ป่วย ของโรงพยายาลธรรมศาสตร์ด้วย ทางธรรมศาสตร์ เมื่อรับบุ้งเข้ามารักษา ไม่พบสัญญาณชีพแล้วค่ะ // ได้แค่นี้ เหตุผลที่มันยังไม่ได้นี่ มันมีอยู่ 2-3 เรื่อง ที่สำคัญที่สุด ก็คือปัจจุบันนี้ ทางราชทัณฑ์ โดย กรมพระราชทัณฑ์ยังไม่ส่งรายงานการรักษาพยาบาลบุ้ง เราขอไปคือ 5 วันสุดท้ายน่ะ แต่มันเป็นจำนวนมาก เพราะเขาติดค้าง ติดอยู่ที่โรงพยาบาลหลายวัน เราขอ 5 วันสุดท้าย คือวันที่ 14 พฤษภาคม ว่ามีการรักษาพยาบาล มีการรักษาเป็นอย่างไร มีการขอวงจรปิดในสถานที่ที่บุ้งนอนพักอยู่ ว่ามีการช่วยเหลือกันอย่างไร ซึ่งทุกอย่างนี่ ทาง ไปวันนี้ ผมมีข้อสังเกตจากเอกสารของมหาวิทยาลัยธรรมศาสตร์ ของโรงพยาบาลธว่าตอนที่เนติพร หรือบุ้ง มาถึงโรงพยาบาลธรรมศาสตร์ วันที่ 14 ตอนนั้นไม่มีสัญญาณชีพ คำว่า</w:t>
      </w:r>
      <w:r>
        <w:t xml:space="preserve"> </w:t>
      </w:r>
      <w:r>
        <w:t xml:space="preserve">“</w:t>
      </w:r>
      <w:r>
        <w:t xml:space="preserve">ไม่มีสัญญาณชีก็คือไม่มีอาการอะไรที่แสดงว่ามีชีวิตอยู่ เช่น ชีพจร การหายใจ หรือหัวใจเต้นทำงาน ข้อเท็จจริงจากโรงพยาบาลศูนย์ธรรมศาสตร์ ก็คือว่าตอนเวลาที่นำตัวมาส่งนี่ เนติพรไม่ได้ไม่มีสัญญาณชีพใด ๆ ในภาษาผมนี่นะครับ เรียกว่าไม่หสิ่งที่บุ้งทำทั้งการอดน้ำ อดอาหาร เรียกกันว่า</w:t>
      </w:r>
      <w:r>
        <w:t xml:space="preserve">”</w:t>
      </w:r>
      <w:r>
        <w:t xml:space="preserve">Died จะเป็นวิธีการประท้องวิธีหนึ่ง เป็นสันติวิธี และเชื่อว่าเป็นการเรียกร้องอะไรสักอย่างหนึ่งนะคะ แต่ในการแพทย์นี่เป็นเรื่องใหญ่สำหรับกระบวนการยุติธรรมค่ะ ซึ่งเมเพราะรุนแรงมากกว่าการอดอาหารประท้วง การอดอาหาร และน้ำไปนาน ๆ แล้วกลับมากิน นั่นหมายถึงอันตรายที่น่ากังวลที่จะทำให้เสียชีวิตได้เช่นเดียวกันนะคะ หนึ่งในแพทย์ที่ออกมาให้ข้อมูล คือนายแพทย์รังสฤษดิ์ กาญจนวินิช ที่จังหวัดเชียงใหม่ ก็โพสต์ ข้อมูลทางการแพทย์ เมื่อร่างกายได้อาหาร หลังจากการอดจะทำให้อีกครั้งหนึ่งค่ะ ทำให้ร่างกายเข้าสู่ภาวะไม่สมบูรณ์การหัวใจวายได้ ซึ่งดิฉันได้มีโอกาสคุยกับนักสิทธิมนุษยชนค่ะ ว่าราชทัณฑ์ได้มีแพทย์ที่มีความเชี่ยวชาญบ้างไหมค่ะ // ในสวนกรณีของบุ้งนี่ ดิฉันอยากจะเรียนว่า ในฐานะเป็นนิกสิทส่งสัญญาณเตือนมาตลอด ที่เรียกว่า หรือ ที่ไม่รับอาหาร หรือน้ำดื่มเลย ว่าคือเรื่องนี้ คือการกระทำเช่นนี้ มันทำลายระบบต่าง ๆ ของร่างกายทั้งระบบนะคะ แล้วสิ่งที่ยากที่สุด ก็คือช่วงที่กลับมากินอาหารเหมือนเดิม เขาเรียกว่า Re F ดิฉันคิดว่านี่ ในทางการแพทย์ในประเทศไทยนะคะ แล้วก็ในโรงพยาบาลราชทัณฑ์นี่ มัแพทย์ที่เชี่ยวชาญด้านนี้หรือเปล่า ก็คือแพทย์ของกาชาดระหว่างประเทศ เพราะเขามีการอบรม เข้ามีการที่อดอาหารในเรือนจำมานาน แล้วก็ทางเรือนจำราชทัณฑ์ได้เข้าเยี่ยม คิดว่ากรณีการเสียชีวิตของบุ้ง ทีนี้ก็อยากจะฝากไปถึงคนที่อดอาหาร โดยเฉพาะเรื่องของ Dry Hunger จริง ๆ แล้ว มันมีผลตอร่างกายนาน โดยเฉพาะเยาวชน คุณอังคณาเป็นทั้งอดีตพยาบาล และเป็นนักสิทธิมนุษยชนเคลื่อนไหวอยู่นะคะ การพูดถึงประชาชนนี่ก็ไม่ไเลยค่ะ และนี่ก็ไม่ใช่ครั้งแรกค่ะ ที่เราพบว่ามีผู้ต้องขังชาวไทย ใช้วิธีการอดน้ำ อดอาหาร สารน้ำ และมักจะเป็นเรื่องธรรมดาที่ครอบครัวมักจะเป็นกังวล พยายามร้องขอให้กลับมารับประทานอาหารหรือน้ำอีกครั้งหนึ่งนะคะ ซึ่งถ้าหากในอนาคต ผู้ต้องขังยังใช้วิธีนี้อยู่ซึี่งในปัจจุบันก็ยังมีอยู่คน ในกรณีของคุณบุ้ง เนติพร ที่อดมา 110 วัน แล้วก็ต้องจบชีวิตลงไป ซึ่งก้บทเรียนที่สำคัญอีกมุมหนึ่งที่กรมราชทัณฑ์ต้องนึกถึงค่ะ</w:t>
      </w:r>
    </w:p>
    <w:p>
      <w:pPr>
        <w:pStyle w:val="BodyText"/>
      </w:pPr>
      <w:r>
        <w:t xml:space="preserve">(คุณจีรชาตา) เราพยายามติดต่อไปทางกรมราชทัณฑ์ ตอนนี้ยังอยู่ในระหว่างการจัดงานอยู่นะคะ เดี๋ยวประมาณว่าจะติดต่อสอบถามกันได้ ถึงกระบวนการที่ต้องดูแลกันหลังจากนี้ด้วย โดยเฉพาะกับเสียงวิพากษ์วิจารณ์ด้วย ว่าดีเพียงพอแล้วหรือไม่ กับกลุ่มผู้ต้องขังแล้วมีการอดอาหารกันอยู่ แต่ว่าตอนนี้ค่ะ ไปดูกันในเรื่องเรื่องของการเลือก สว. กันก่อน กกต. มีการจัดกิจกรรม Kick off กระบวนการการแสดงความพร้อในการดำเนินการโดย กกต. มีการเชิญชวประชาชนค่ะ มาสมัคร สว. นะคะ ส่วนปลัดกระทรวงมหาดไทย ก็เน้นย้ำไม่ให้เกิดความผิดพลาด ตามนโยบายของนายกรัฐมนตรีด้วยค่ะ จากคุณญาณี ไหว้ครู จากคุณญาณีคะ</w:t>
      </w:r>
    </w:p>
    <w:p>
      <w:pPr>
        <w:pStyle w:val="BodyText"/>
      </w:pPr>
      <w:r>
        <w:t xml:space="preserve">(คุณญาณี) ค่ะ กกต. ก็บอกว่ายังไม่พบปัญหาหรืออุปสรรคใด ๆ ในการเลือก สว. ค่ะ ขณะที่นโยบายของรัฐมนตรีว่าการ ว่าจะไม่ให้เกิดข้อผิดพลาดในกระบวนการที่กระทรวงมหาดไทยนั้น เป็นกกต. 20 กลุ่มอาชีพร่วมใจขับเคลื่อนประเทศไทยไปพร้อมกัน หวังสร้างการตระหนักรู้ ซึ่งก็เตรียมพร้อมอย่างเต็มที่ในการจัดการเลือก โดย กกต. ก็มีการสนับสนุน รวมถึงแพลตฟอร์ม เพื่อให้ประชาชนเข้ามามีส่วนร่วมค่ะ โดยมีเวทีที่ทาง กกต. ก็ย้ำถึงความพร้อมในการดำเนินการตามแผน ที่มีการซักซ้อมมาแล้ว เชื่อว่าการเลือก สว. นั้น จัดการเลือก ซึ่งไม่ได้มีความกังวลกับการเลือก ว่าจะมีปัญหา ในกรณีผู้สมัครโทร. ขอคะแนนเองนั้น หากว่ามีการขอ ก็อาจจะโดนใบดำ ถูกตลอดชีวิตค่ะ ปลัดกระทรวงมหาดไทย บอกถึงความพร้อมเป็นหน่วยงานสนับสนุน ว่าให้มีความเป็นโปร่งใส เป็นธรรม โดยมีการซักซ้อมพูดคุยกับผู้ว่าและผู้บริหารใน กทม. แล้ว ก็ได้ตั้งทีมงานแล้ว ก็ได้เปิดสายด่วน 1567 สอบถามได้ค่ะ และยอมรับนะคะ ว่าเรื่องนี้ว่าการกระทรวงมหาดไทยก็ย้ำค่ะ ว่าห้ามมีความผิดพลปาปปด นอกจากนั้นนั้นสนับสนุนงาน สกต. อย่างเต็มที่ค่ะ ถึงการวางสายข่าวติดตาม ไม่ให้มีการบิดเบือนเกี่ยวกับการเลือกในครั้งนี้ โดยมั่นใจค่ะ ว่าประชาชนเข้ามามีส่วนร่วมได้โดยสะดวกค่ะ // ในส่วนของกระทรวงมหาดไทยเรานะครับ เราพร้อมมาตั้งแต่ทาง กกต. ยังไม่กำหนดวันเลือกตั้ง… วันเลือกแล้วนะฮะ มีนโยบายของท่าน มท. 1 นี่ ให้เสร็จสร้างวันนี้ เสร็จตั้งแต่เมื่อวาน เพราะฉะนั้น ก่อนที่มีกฤษฎีกากำหนดวันเลือก สว. นี่นะฮะ ทางกระทรวงมหาดไทยนี่ก็พร้อมช่วยสนับสนุนแล้วก็ดำเนินการ เอาคนที่ดี เอาคนที่ เขาเรียกว่าเป็นพ่อเมือง ใหญ่ที่สุดในจังหวัดมาเป็นประธานในการเลือก มันก็ไม่มีอะไรที่จะต้องหวั่นไหวเลยนะครับ เพราะท่านมี ท่านเป็นพ่อเมือง ท่านมีศักยภาพในการที่จะทำเรื่องนี้ เลยไม่ได้กังวลกับเรื่องนี้ ว่าการเลือกตั้งมันจะมีปัญหาอุปสรรค์</w:t>
      </w:r>
    </w:p>
    <w:p>
      <w:pPr>
        <w:pStyle w:val="BodyText"/>
      </w:pPr>
      <w:r>
        <w:t xml:space="preserve">(คุณญาณี) ในงานคิกออฟค่ะ ก็ยังมีงานทีมงานและกระทรวงมหาดไทย ที่จะเผยแพร่ข้อมูล ความรู้ ในการเลือก สว. ด้วยค่ะ โดยที่ ความพร้อมในการสุจริต พร้อมกับเชิญชวนให้ประชาชนที่พร้อเข้าร่วมพัฒนาประเทศนะคะ ผ่านกระบวนสมัคร สว. 20 กลุ่มสาขาอาชีพค่ะ นอกจากนี้นะคะ เลขา กกต. หลังจากการรับสมัครผ่านไปแล้ว 5 วัน มีการประกาศรายชื่อผู้สมัคร สว. และสามารถเข้ามามีส่วนร่วมในการตรวจสอบประวัตินนะคะ ถ้ามีความผิดปกติ ก็สามารถแจ้งกับทาง กกต. ได้ค่ะ รางวัลสำหรับผู้ที่แจ้งเบาะแสการทุจริตเกี่ยวกับการเลือกตั้ง สว. ในครั้งนี้ด้วยค่ะ</w:t>
      </w:r>
    </w:p>
    <w:p>
      <w:pPr>
        <w:pStyle w:val="BodyText"/>
      </w:pPr>
      <w:r>
        <w:t xml:space="preserve">(คุณจีรชาตา) ค่ะ // ฝ่ายบริหาร ฝ่ายนิติบัญญัติ ก็มีการเร่งรัด และดำเนินการตามข้อเรียกร้องที่นักเคลื่อนไหวทางการเมือง และนักกิจกรรมทางการเมือง รวมตัวกันเดินสาย แล้วเข้ามายื่นเรื่องที่ทางรัฐบาล แล้วที่รัฐสภา เมื่อวานนี้นะคะ จากการที่เกี่ยวเนื่องกับการเสียชีวิตของบุ้งนั่เข้อเรียกร้องของบุ้งเนติพร จะไม่ได้พูดถึงการนิรโทษกนิราศคดี 112 เอาไว้ตรง ๆ ในการประกันตัวของผู้ต้องขัง คดี 122 แล้วนะคะ 2 เรื่องนี้ ถูกโยงมารวมกันแล้วค่ะ แนวทางการกฎหมายนิรโทษกรรมว่าการสูญเสีย บุ้ง เนติพร ก็ต้องทบทวนกันอย่างรอบคอบ และอย่างรอบด้านมากขึ้นนะคะ ติดตามกับคุณเสาวลักษณ์</w:t>
      </w:r>
    </w:p>
    <w:p>
      <w:pPr>
        <w:pStyle w:val="BodyText"/>
      </w:pPr>
      <w:r>
        <w:t xml:space="preserve">[เสียงดนตรี] // จะเรียกว่า บุ้ง โมเดลก็ได้นะคะ แนวทางการนิรโทษกรรมคดีอาญา มาตรา 112 จะมีหรือไม่นั้น เพราะนักเคลื่อนไหวและนักกิจกรรมทางการเมือง เขารวมตัวกันเดินสายเข้าเรียกร้อง ทั้งที่ทำเนียบรัฐบาล นี้ อ้างอิงเหตุความสูญเสียของเนติพร หรือว่าบุ้ง ระหว่างถูกคุมขัง ทั้งหมด 4 ข้อนั้น ยื่นไปทั้งฝ่ายบริหาร และนิติบัญญัติค่ะ // ที่ผ่านมา ไม่เคยมีคดีที่ถูกฟ้องเยอะขนาดนี้มาก่อน ปีที่ผ่านมา คดีเพิ่มขึ้นหลายเท่าตัว ถามว่าปัญหาคืออะไรนะคะ ปัญหาตอนนี้มันไม่กำหนดแล้ว ใครฟ้องก็ได้ จะเป็นใครก็ได้ จนถูกนำมาเร่ง นำเอากฎหมายฉบับนี้มาเล่น เอามาเป็นการป้ายสีกันทางการเมือง มาเล่นป้ายสีกัน มันควรจะกำหนดให้ชัดเจน ใครฟ้องได้ โทษที่กำหนดเป็น อย่างไร ใครฟ้องได้บ้าง คือมันไม่ได้กำหนดรายละเอียด อย่าให้อิ๊งค์พูดตอนนี้ ไม่ถูกต้อง ไปพูดกันในสภา ไปพูดกันโดยละเอียด กำหนดให้ชัดเจน ใครฟ้องได้บ้าง อย่างไร นี่คือสิ่งที่ต้องเกิดขึ้น // ไม่เพียงแค่คลิปบทสัมภาษณ์ของนางแพรทองธาร เพื่อไทย ที่ระบุถึงนิรโทษกรรม คดี มาตรา 112 หรือกระบวนการแก้ไขกฎหมายอาญา 112 แต่ยังมีคลิปตัดสินของนายทักษิณ ชินวัตร กับกลุ่มการเมือง แคร์ คิด เคลื่อนไหทย ที่มีการหาเสียงของพรรคเพื่อไทยที่เคยเรียกร้อง มีนักโทษทางความคิด เรียกร้องให้รัฐบาลในอดีตแก้ไขทั้งระบบ ที่นักเคลื่อนไหวทางการเมือง ทางการเมืองอ้างอิงถึงและเรียกร้องให้มีการดำเนินการ 4 ข้อ ผ่านการหยิบเหตุการณ์การสูญเสียเนติพเสน่ห์สังคม หรือว่าบุ้งทะลุวัง ที่เสียชีวิตระหว่างคุมขัง และเกิดเป็นโมเดลว่าไม่ต้องการให้เกิดขึ้นอีก และออกมาเป็นข้อเรียกร้องค่ะ // ทำไมเพื่อไทย ไม่เอาพูดถึงพรรคเพื่อไทย ไม่พูดถึง พรบ. นริโทษกรรมเลย หลายพรรคก็มาด่า ผมเรียนนะครับ ว่าเพื่อไทยนี่มันมีบาดแผลจากนิรโทษกรรม มันมีความเจ็บปวดมาแล้ว ถ้าบอกเห็นด้วย 112 ไปเลยครับ ฝ่ายที่ไม่ชอบ เห็นไหมล่ะ ทำเพื่อทักษิณ ทำเพื่อยิ่งลักษณ์ เพื่อใครต่อใคร เขาจะทราบดี เราพูดไม่ได้เพราะจุดนี้ แต่เสียงว่าอย่างไร เราเอาด้วย เราไม่คัดค้าน เราเอาเสียงส่วนมากว่าอย่างไรเราเอาด้วย ทำไมถึงไม่ออกโรง วันนี้ก็คือเพื่อไทยออกโรง นิรโทษกรรมเพื่ออะไรครับ เพื่อให้ทุกฝ่ายตกผลึกให้เร็วขึ้น // นี่เป็นเหตุและผลส่วนหนึ่งค่ะ และหลังจากยื่นที่ศูนย์ร้องทุกข์ ทำเนียบรัฐบาลเสร็จ ก็ไปยังกับคณะกรรมวิสามัญ เพื่อที่จะตราพระราชบัญญัติ เหตุนิรโทษกรรม ซึ่งเป็น 4 ข้อเรียกร้องเดิม แต่ไปโฟกัสเรื่องที่เร่งรัดการนิรโทษกรรม ทุกข้อหาที่มีมูลโดยต้องการให้นิรโทษกรรมครอบคลุมคดีอาญา มาตรา 112 ไปด้วยค่ะ กรรมาธิการแนวทางการนิโทษกรรม ที่สุดตามข้อเรียกร้อง ก็ต้องเปิดสภาเดือนกรกฎาคมนั่นแหละค่ะ หลังจากสภาพมีการแต่งตั้งคณะกรรมาธิการชุดนี้ ก็ต่อติดและก่อนปิดสมัยประชุม 10 เมษายน ที่ผ่าน ก็เพิ่มเวลาการทำงานให้อีก เพราะเหตุต้องจำแนกนับล้านคดีในหลายล้านความผิด นิรโทษกรรมตั้ง 1 พฤษภาคม มาจนถึงปัจจุบัน แต่ยังไม่นับรวมคดีอาญามาตรา 112 เข้าไปด้วย แต่ก็ยังไม่ได้ตัดทิ้ง ยิ่งมีคดีของบุ้งโมเดลเข้ามาอีก อาจะมีน้ำหนักให้ทบทวนมากขึ้นค่ะ // 112 ก็ถูกบรรจุไว้ ในคณะกรรมการนิรโทษกรรม ไม่ได้ตัดออกไป ขณะนี้ก็ต้องเรียกว่าก็อยู่ในระหว่างการปรึกษาหารือ ศึกษาดูข้อดีข้อเสีย เราเห็นใจครับ เพราะว่าเรื่องเหล่านี้มีความสำคัญ แล้วก็ผมเอง เราคิดว่า เราจะทำเรื่องนี้ให้ได้รับความเป็นธรรมมากที่สุด เท่าที่เราจะทำได้ // ทีนี้ นักกิจกรรมทางเมือง และนักเคลื่อนไหวทางการเมือง ที่ยื่นข้อเรียกร้องไปเมื่อวานนี้ สรุปแล้วกรรมธิการ นิรโทษกรรม ของสภามีประชุมและลงมติที่จะประชุมทุกสัปดาห์ และมั่นใจว่ารายงานสรุปของคณะกรรมาธิการจะถูฏต้นเดือนกรกฎาคม เพื่อให้ 1 ใน 4 ข้อเรียกร้องนั้น เกิดผลเป็นรูปธรรม นิรโทษกรรมโดยเร็วค่ะ และมตินั้นอีก 3 ข้อเรียกร้อง โดยการเสนอให้ คือ ให้ตรวจสอบการเสียชีวิตของบุ้ง เพื่อให้ผู้ต้องขังรับสิทธิดำเนินคดีไม่ว่าจะถอนฟ้อง หรือถอนคำร้อง รัฐบาลสามารถดำเนินการให้ได้ทันที แต่ทางฝ่ายผู้นำฝ่ายค้านมีข้อเสนอนี้ค่ะ // มี ครม. มีก็สามารถที่จะประสานกับทางอัยการได้นะครับ มันมีช่องทางอยู่ ไม่ใช่สั่งอัยการนะครับ แต่ว่าตาม พรบ. อัยการนี้ มีช่องในทางกฎหมาย ที่สามารถที่จะรับนโยบาย ในการที่จะสั่งฟ้องหรือไม่สั่งฟ้อง คดีทางความมั่นคงต่าง ๆ หากเห็นว่ามันไม่เป็นประโยชน์อัยการก็ไม่เป็นประโยชน์ต่อสาธารณะ เพื่อสร้าง คลี่คลายความขัดแย้งทางการเมืองอาจจะสั่งไม่ฟ้องนะคัรบได้นะครับในหลาย ๆ คดีอย่างนี้เป็นต้น หรือแม้กระทั่ง ถ้าฝ่ายบริหารนี่ มีนโยบายที่ชัดเจน มุ่งมั่น มันสามารถที่จะพูดคุย หารือกันได้ โดยที่ไม่ได้เป็นการแทรงแซง // มีรายงานแล้วนะคะ ว่าในส่วนของรัฐบาลนั้น จะมีการประชุม 20 พฤษภาคมนี้ เพื่อผลักดันข้อเรียกร้องที่ว่านี้ค่ะ ส่วนกรรมธิการ คือ 23 พฤษภาคม โดยรวมแล้วข้อมูลอัปเดตเพื่อสิทธิมนุษยชน อ้างอิงค่ะ ว่าทางการเมืองตั้งแต่ปี 2563 ราว ๆ ประมาณปี 2567 เกือบ 2,000 คดี จาก 1,000 กว่าคดีนั้นเกี่ยวข้องกับคดีทางการเมือง แล้วเกี่ยวข้องกับความผิดทางอาญา 112 อยู่ร่วม ๆ 300 คดีค่ะ</w:t>
      </w:r>
    </w:p>
    <w:p>
      <w:pPr>
        <w:pStyle w:val="BodyText"/>
      </w:pPr>
      <w:r>
        <w:t xml:space="preserve">(คุณจีรชาตา) ค่ะ ขอบคุณค่ะ โครงการเรือดำน้ำของกองทัพเรือ ได้ดำแล้วนะคะ หลังจากที่นักข่าวกระทรวงกเขาช่วยกันเช็กข่าว แล้วได้ข้อมูลออกมาว่า ที่มีที่ปรึกษาทางด้านของหน่วยงานด้านยุทธโธปกรณ์บริษัท ซีซ็อก ก็มีผลออกมานะคะ ตามราย ผลที่เกิดขึ้น ที่กระทรวงกลาโหม ร่วมรับฟังการประชุมวันที่ 14 มีการพิจารณา 2 แนวทาง ก็คือ 1. เกิดนหน้าต่อ 2. ซึ่งการเปลี่ยนโครงการ จากเรือดำน้ำ เป็นเรือฟรีเกตเรือ OPV ก็เท่ากับเป็นการยกเลิกด้วยเช่นเดียวกัน ก็พบว่าการยกเลิกโครงการ ส่งผลเสียมากกว่าผลดีค่ะ ฝ่ายไทยอาจจะเรียกค่าเสียหาย เรื่องเงินค่างวดที่จ่ายไปล่วงหน้า คืนแค่บางส่วน อาจจะไม่ครบตามจำนวนทั้งหมด ดังนั้นเพื่อรักษาความสัมพันธ์ของ 2 ประเทศ จึงเลือกเดินหน้าโครงการจัดหาเรือดำน้ำต่อ เช่น จะสนับสนุนทางการทหาร อย่างเช่น สนับสนุนยุทโธปกรณ์ที่เกี่ยวข้องกับเรือดำน้ำ เครื่องช่วยฝึก ระบบประกัน การฝึก การศึกษา มูลค่าหลาย 100 ล้านบาทค่ะ แต่นี่ก็ยังไม่ใช่ข้อสุดท้ายนะคะ เพราะว่าเดี๋ยวจะต้องสรุปผลการเจรจา เอาไปเสนอนายกรัฐมนตรี แล้วก็เอาเข้าประชุมก่อน เพราะว่าจะต้องแก้สัญญา 2 ส่วน อันแรกจะต้องขยายสัญญาต่อเรือดำน้ำไปอีก 1,200 วัน หรือว่าประมาณ 4 ปี แล้วก็ต้องเปลี่ยนเครื่องยนต์ PTU 296 เป็นเครื่อง CSD602 ของจีน ตรงนี้แหละค่ะ เกิดคำถามตามมาเยอะเหมือนกัน เพราะว่าตอนแรกจะยกเลิกโครงการเรือดำน้ำหรือไม่ สาเหตุก็มาจากการที่ไม่สามารถจัดหาเครื่องยนต์ตามสัญญาแรก คือจะมั่นใจความปลอดภัยได้มากน้อยแค่ได้จากเครื่องยนต์ของจีน ดิฉัน คุยกับประธานสภาก็ตั้งข้อสังเกตถึงเรื่องนี้ด้วยเหมือนกันค่ะ</w:t>
      </w:r>
    </w:p>
    <w:p>
      <w:pPr>
        <w:pStyle w:val="BodyText"/>
      </w:pPr>
      <w:r>
        <w:t xml:space="preserve">(วิโรจน์) ก็ต้องยอมรับว่าของจีนนี่ จีนเขายังไม่ได้ใช้เลยนะ เคยใช้ในปากีสถานนี่แหละ ก็ใช้อย่างเป็นทางการ เราใช้อย่างเป็นทางการนี่ เมื่อวันที่ 27 เมษายน 2567 ฟังไม่ผิดนะฮะ 26 เมษายนปีนี้แหละ ยังไม่ถึงเดือนเลย ในขณะที่เครื่อง GU3M ของเยอรมนีนะครับ มีการใช้งานมาแล้ว 250 เครื่อง มีชั่วโมงการใช้งานรวมแล้วมากกว่า 310,000 ชั่วโมง คุณคิดว่าจะไปไว้ใจเครื่องยนต์ที่กองทัพจีนก็ยังไม่เคยใช้ เพิ่งจะมีการใช้ครั้งแรกกับกองทัพปากีสถาน ยังไม่ถึง…เลย และที่สำคัญที่สุดนะครับ แม้ว่าจะมีการตรวจในห้องปฏิบัติการโดยบริษัทลอยมาแล้ว ก็ยังไม่เชื่อมั่น แต่มันเป็นการตรวจในห้องปฏิบัติการครับ แล้วกองทัพเรือก็ไปขอผู้เชี่ยวชาญด้านวิศวกรรม ไปเยี่ยมชม ตรวจติดตามการทดสอบครั้งที่ 2 ด้วยนะ ซึ่งใน CAV 620 นี่ ปรากฏว่าได้รับการปฏได้รับการปฏิเสธ แล้วในข้อการปฏิเสธ ก็มีท่อนหนึ่งด้วยเขียว่า Wait of Time สูญเปล่า สูญเสียเวลา คุณคิดว่านี่คือการให้ความร่วมมือในการตรวจสอบที่พึงจะเป็นเหรอ แล้วอย่างไร จะให้เรายอมรับเครื่องยนต์แบบนี้เหรอ</w:t>
      </w:r>
    </w:p>
    <w:p>
      <w:pPr>
        <w:pStyle w:val="BodyText"/>
      </w:pPr>
      <w:r>
        <w:t xml:space="preserve">(คุณจีรชาตา) ความปลอดภัยสำคัญนะคะ เกี่ยวเนื่องกับชีซึ่งมีข้อมูลอีกอย่างที่คุณวิโรจน์ได้เล่าให้ฟังว่า จีน เมื่อก่อนเคยใช้ของตัวเอง ซึ่งเคยขายให้ไทยกับเครื่องที่จะขายให้ไทย และไปเกิดอุบัติเหตุในปี 2546 คือเล่าให้ฟังว่าเครื่องยนต์นี้นี่ มันลงไป มันควรที่จะหยุดทำงาน แต่ปรากฏว่าเครื่องไม่หยุดทำงาน พอดำน้ำลงไป ปรากฏว่าเครื่องไปดึงอากาศในเรือออกไปเสียหมด ลูกเรือเสียชีวิตไป 70 นายค่ะ และหลังจากนั้นจีนก็เปลี่ยนไปใช้เครื่องยนต์ของเยอรมันนี แต่ในเรื่องความปลอดภัย ที่ควรจะมีความกระจ่างเช่นเดียวกัน ที่อยากจะเดินหน้าสัญญานี้ค่ะ แต่ทีนี้เพื่อรักษาความสัมพันธ์ คุณวิโรจน์ก็มองว่าควรทำให้เกิดความกระจ่างก่อนหรือไม่ ว่าใครเป็นคนผิดสัญญาก่อเป็นอันดับแรก เพราะว่าที่ผ่านมามีการคุยกัน ชัดเจนว่าใครเป็นคนผิดสัญญาก่อน อย่างคุณสุทิน จะเคยบอกว่าเราเคยทำผิดสัญญาในเรื่องผิดการชำระค่อแต่คุณวิโรจน์ ก็ได้บอกว่ากองทัพเรือชำระค่างวดตรงเวลามาตลอด แต่ทางฝ่ายซิช็อคหรือไม่ เนื่องจากไม่สามารถจัดหาเครื่องยนต์ที่ระบุเอาไว้ในสัญญา แล้วไปอ้างว่าไม่ขายเครื่องยนต์ตัวนี้ให้ ทั้ง ๆ ที่ในมุมของคุณวิโรจน์มองว่าก่อนที่จะมีการทำสัญญายุทธภัณฑ์ใด ๆ ควรได้คำมั่นมาจากต้นทางก่อนนะ ว่าเครื่องยนต์นี้นี่จะจำหน่ายให้กับประเทศที่ 3 ได้ แต่มาบอกในภายหลังว่าไม่สามารถจัดหาเครื่องยนต์ให้ได้ตามสัญญา จ่ายค่างวดไปแล้วถึง 2 รอบด้วยกันค่ะ</w:t>
      </w:r>
    </w:p>
    <w:p>
      <w:pPr>
        <w:pStyle w:val="BodyText"/>
      </w:pPr>
      <w:r>
        <w:t xml:space="preserve">(วิโรจน์) ซ่ึงโอเคแหละ แต่เพื่อการรักษาความสัมพันธ์ระหว่างประเทศ อะไรก็แล้วแต่ แต่ผมมองว่าอันนั้นเรามองไว้ด้านข้างนะ เพราะตอนนี้ปัญหาหรือข้อพิพาทหรือความไม่เข้าใจกันนี่ มันเกิดขึ้นกับบริษัท ซีซ๊อกนะ อย่าขยายผลไปในเรื่องของความสัมพันธ์ระหว่างประเทศ ตามที่คุณสุทินอนุมานเอานะ ดังนั้น ผมคิดว่าถ้าเกิดเพื่อการรักษาความสัมพันธ์ รักษาบรรยากาศ ผมว่ามันก็ต้องพิสูจน์ก่อน ยอมรับก่อนว่าใครถูก แล้วจะหาทางแก้ไข หาทางสื่อสารอย่างไร เพื่อรักษาบรรยากาศ รักษาน้ำใจซึ่งกันและกัน อันนั้นก็อีกเรื่อง ยังไม่หมดแค่นี้ค่ะ ในการเจรจาหน่วยงานจีนรับข้อเสนอของไทย ในการรับข้อเสนอชดเชยนะคะ แต่ทีนี้จะเอาไปคุยกับคณะกรรมาธิการทางทหารของจีนอีกครั้งหนึ่ง ด้วยแต่ข้อเสนอที่จะสนับเพิ่มเติม คุณวิโรจน์ตั้งข้อสังเกตเหมือนกันว่า เอ๊ะ ทางของเราแล้วหรือไม่ค่ะ</w:t>
      </w:r>
    </w:p>
    <w:p>
      <w:pPr>
        <w:pStyle w:val="BodyText"/>
      </w:pPr>
      <w:r>
        <w:t xml:space="preserve">(วิโรจน์) ก็ต้องดูความสัมรายละเอียดการทดสอบ ว่ามีความมั่นใจได้ขนาดไหน แล้วที่สำคัญที่สุด เราต้องพูดถึงการชดเชยที่เป็นธรรมด้วยนะ เพราะเรือดำน้ำ ลำแรกนี่ 2566 ถูกไหมครับ และตอนนี้เราต้องยืดไปอีก 1 ปี คือ 1,270 ใช่ไหมครับ ซึ่งถูกไหมครับ คราวนี้ 4 ปี กับเงิน 8,000 ล้านไปแล้ว ที่เราสื่อสารไปแล้วรวมแล้ว 10,000 นี่ รัฐบาลมีต้นทุนที่ต้องจ่ายดอกเบี้ย เช่น ผมเข้าใจว่าต้นทุน ดอกเบี้ยอยู่ที่ 2.5 เปอร์เซ็นต์ ปีหนึ่ง ก็คือ ถึงปี 2570 ก็คือ 2,000 ล้าน แต่ผมได้ยินแว่ว ๆ ว่าค่าชดเชยที่จะได้รับ เพียงแค่ 200 ล้านเท่านั้น ซึ่งเขาส่วนลดที่เป็นเงินสดที่ 120 ล้าน หรือ 2250 เท่านั้นเอง ซึ่งมันไม่มีความเป็นธรรมเลย ในฐานะที่เราไม่ได้ผิดสัญญา กองทัพไม่ได้ผิดสัญญาเลยจะอธิบายประชาชนที่เป็นเจ้าของเงินได้อย่คุณผู้ชม การจะเดินหน้าต่อ รัฐบาลไทยจะต้องมีมติในเรื่องนี้ ผ่านเรื่องนี้ก่อนนะคะ ทั้งเรื่องของการเดินหน้าโครงการ และการเจรจาก็ยังไม่หมดเพียงแค่นี้ แต่ก็บอกว่าจะยังไม่เดินทางไปจีนค่ะ แต่อาจจะใช้วิธีคุยผ่านวิดีโอ คอล ไปก่อน อีกเรื่องที่สังคมก็ทวงถามความชัดเจนได้เช่นเดียวกันค่ะ</w:t>
      </w:r>
    </w:p>
    <w:p>
      <w:pPr>
        <w:pStyle w:val="BodyText"/>
      </w:pPr>
      <w:r>
        <w:t xml:space="preserve">(คุณพรวดี) คุณผู้ชมคะ การที่รัสเซียตัดสินใจใช้กำลังบุกยูเครนเมื่อ 2 ปีก่อน ตะวันตก พากันคว่ำบาตรค่ะ กดดันรัสเซีย แต่ในขณะเดียวกันเราก็ได้มีการเห็นความสัมพันธ์ระหว่างจีนกับรัสเซียนะคะ และการเดินทางไปเยือนจีนครั้งล่าสุด ของวลาดีเมียร์ ผู้นำรัสเซียค่ะ นี้ให้ชัดเจนมากขึ้นนะคะ // ปูตินเพิ่งจะได้รับการตน รับตำแหน่งประธานาธิบดีนะคะ แล้วก็พอรับตำแหน่งใหม่หมาด ๆ เลยนี่ เดินทางไปเยือนจีน ผู้นำประเทศเลือกเดินทางไปประเทศจีนเป็นประเทศแรกหลังจากการได้รับตำแหน่ง แสดงให้เห็นนะคะ ว่าปูตินนี่เป็นอย่างมากค่ะ ปูตินนะคะ มีกำหนดการเดินทางเยือกกรุงปักกิ่ง เป็นเวลา 2 วันค่ะ ซึ่งในครั้งนี้ทางการจีนได้จัดการต้อนรับอย่างยิ่งใหญ่ มีทั้งพิธีกรรมที่มหาศาลาประชาคม และการที่ไปเยือนจีนเป็นประเทศแรก หลังจากรับตำแหน่งรัสเซียเป็นสมัยที่ 5 ก็ตอกย้ำความสัมพันธ์ระหว่างจีน ในฐานะมิตรประเทศของรัสเซีย ในขณะที่มิตรอยู่ไม่มากเท่าไรนะคะ แล้วก็ยังเป็นการพบปะกันแบบตัวต่อตัว ฉี่ เจีที่ 4 นับตั้งแต่สงครามในยูเครนเริ่มต้นเมื่อ 2 ปีก่อน และการเยือนในครั้งนี้ค่ะ ปูตินนี่ก็มีรัฐมนตรีมามากกว่าครึ่งหนึ่ง รวมถึงสมาชิกคนสำคัญไปด้วย ร่วมเดินทางไปด้วย ไม่ว่าจะเป็นคนใหม่หมาด ๆ รวมถึง รับตำแหน่งในสภามากกว่าและหลังจากที่รัสเซียตัดสินใจใช้กำลังบุกยูเครน เมื่อวานที่ 24 กุมภาพันธ์ กันประนามและคว่ำบาตรรัสเซีนประธานาธิบดีของจีน ไม่เคยของจีนไม่เพียงเท่านั้นค่ะ สี ยังหาโอกาสที่ยังพบปะ ยกตัวอย่างเมื่อเดือนกันยายน ปี 2022 รัสเซียบุกยูเครน หลังจากที่องค์การความร่วมมือเซียงไฮ้ ที่จัดขึ้นในอุซเบกิสถาน ซึ่งเป็นการเดินทางเยือนต่างประเทศครั้งแรก หลังการระบาดของ COVID-2019 สี จิ้นผิง เดินทางไปต่างประเทศ หลังจากรับตำแหน่งประธานาธิบดีในสมัยที่ 3 ย้ำให้เป็นว่าจีนให้ความสำคัญกับรัสเซียเช่นกัน จีนยังเชิญปูตินยังเชิญให้ร่วมกันประชุมที่กรุงปักกิ่ง ในเดือนตุลาคมด้วย ซึ่งการเยือนครั้งล่าสุด ถือเป็นครั้งที่ 4 แล้วนะคะ เป็นการพบปะกันตัวต่อตัว อันนี้ยังไม่รวมการโทรศัพท์ และวิดีโอคอลหากันเป็นระยะ ๆ ค่ะ อีกสิ่งหนึ่งที่เกิดขึ้นระหว่างจีนกับรัสเซีย ก็คือมาตรการคว่ำบาตรที่ใช้กับรัสเซีย อย่างเช่น การงดการนำเข้าน้ำมัน ว่าจีนกลับเป็นหนึ่งในประเทศที่นำเข้าน้ำมันราคาถูก จากรัสเซียมากขึ้น คุณผู้ชมคะ เห็นได้ชัดเจนเลยค่ะ ว่าหลังจากปี 2022 ที่รัสเซีย ยกขึ้นบุกยูเครน จีนนำเข้าน้ำมันจากรัสเซียมากขึ้น แซงหน้าคู่ค้าอย่างซาอุดิอาซาอุดิอาระเบีย นำเข้าจากรัสเซีย สูงกว่า 100 ล้านดอลลาร์สหรัฐค่ะ ในขณะที่รัสเซียเอง ก็นำเข้าชิ้นส่วนและอุปกรณ์จากจีนสูงเป็นประวัติการ มูลค่าเมื่อปีที่แล้วนะคะ สูงกว่า 10,000 กว่าดอนลาณดอลลาร์สหรัฐ และนอกจากนี้ รัสเซียยังเพิ่มการเข้าเครื่องจักร อิเล็กทรอนิกส์ สูงเป็นประวัติการเช่นเดียวกัน ซึ่งตาดว่าทั้งหมดนี้ ก็น่าจะเกี่ยวข้องกับในการทำสงครามมูลค่าการค้าระหว่างจีนกับรัสเซียเมื่อปีที่แล้ว สูงแตะระดับ และสายสัมพันธ์ของผู้นำจีนและรัสเซีย เป็นข้อกังวลให้กับชาติตะวันตก ซึ่งทำให้การสนับสนุนรัสเซีย ทำให้รัสเซียทำสมครามไปได้อีกนานค่ะ แอนโทนี่ เคยกล่าวว่าการกระทรวงการต่างประเทศ สหรัฐฯ เคยพูดไว้นะคะ ว่าการที่จีนนะคะ ช่วยเหลือรัสเซีย ก็เป็นการเติมเชื้อไฟ ให้กับภัยคุกคามในยุโรปที่ร้ายแรงที่สุด นับตั้งแต่สงครามเย็น ประกาศมาตราคว่ำบาตร บริษัทจีน และรัสเซีย และฮ่องกง ซึ่งช่องทางนี้นะคะ ก็เป็นช่องทางให้รัสเซียหลบเลี่ยงการคว่ำบาตรมาตรการชุดก่อนหน้านี้ค่ะ ในขณะที่ทางการจีนปฏิเสธข้อกล่าวหานี้ทั้งหมดนะคะ และจีนพยายามวางตัวให้เห็นว่า จีนวางตัวเป็นกลางมาตลอด และจีนก็ยังเรียกร้องให้ทุกฝ่ายนั้นเจรจากันกับคุณพรวดี คุณจีรชาตา เห็นได้ชัดเจนเลยว่ามีการแบ่งขั้วแบ่งข้างอย่างชัดเจน ดูท่าทางแล้วนะคะ สงครามในยูเครน ก็คงจะจบลงอย่างยากที่จะหลีกเลี่ยงค่ะ // โลกก็ป่วนตามไปด้วยนะคะ // ขอบคุณค่ะ คุณผู้ชมคะ ได้หารือกับผู้ว่าราชการจังหวัดระยองค่ะ วางแผนการขนย้ายกากเคมี ซึ่งถ้าหากไม่มีอุปสรรคอะไรเกิดขึ้น คาดว่าล็อดแรกย้านได้พรุ่งนี้ค่ะ นายทวีศรี อธิบดีกรมการโรงงานไปที่วัดหนองพวา เพื่อที่จะเข้าไปตรวจสอบกากเคมีในพื้นที่โรงงานวิพอร์เสตคาจุดที่วัดหนองพะวานี่ ออกตรวจร่างกายประชาชนอยู่นะคะ ซึ่งประชาชนได้ร้องต่ออธิบดีกรมโรงงานอุตสาหกรรม ได้ตรวจสอบกากเคมี หลักจากที่ไปตรวจสอบโรงงานเสร็จแล้ว ก็อยากจะให้ออกมาคุยกับชาวบ้าน เรื่องการขนย้ายค่ะ ซึ่งอธิบดีกรมโรงงานอุตสาหกรรมให้ข้อมูลกับทาง Thai PBS ระบุว่า นายไตรภพ วงศ์วิสุวรรณจังหวัดระยอง ยืนยันว่ากระบวนการตรวจสอบกากเคมี ของตำรวจเรียบร้อยไปแล้ว วันนี้จึ่งได้เชิญผู้ประกอบการ 3-4 ราย ที่มีความพร้อมในการขนย้ายกากเคมี ไปดูหน้างานด้วยกัน ก็ไม่มีปัญหาอะไร จะเริ่มขนย้ายได้พรุ่งนี้ค่ะ โดยกลุ่มอโลมิเมียนดอส บริเวณโกดัง 3 เชื่อมต่อบริเวณโกดัง 4 ที่ขนย้ายออกไปได้ค่ะ // คือผมขนย้ายไปขนาดใหญ่นะครับ ลงมาช่วยดูสภาพของเสียที่อยู่นี่ ว่าเขาจะสามารถรับไปเลยได้หรือเปล่า โดยเฉพาะอย่างยิ่ง ที่โดนน้ำแล้วจะเกิดปฏิกิริยานะครับ ซึ่งผมเชิญมา 3-4 รายนะครับ เมื่อวานนี้ ผมได้รับการยืนยันจากผู้ว่าการจังหวัด ว่าทาง ผศ. ได้เดินทางมาตรวจสอบพื้นที่ถ้าสมมติว่าเราไปเคลื่อนย้าย ถ้าทุกอย่างเรียบร้อยแล้ว แล้วคอนเฟิร์มกับท่านอีกทีหนึ่งนี่ ที่เราเชิญมานะครับ ถ้าเป็นไปได้ ผมอยากให้การขนย้ายส่วนที่ก่อเหตุเดือดร้อนนี่ ให้เร็วที่สุดครับ // ความเดือดร้อนน่าจะวัดได้จากตรงจุดนี้ค่ะ ที่วัดหนแงพะวา ยังมีการเคลื่อนที่นะคะ เป็นโรงพยาบาลบ้านค่ายเป็นผู้ดำเนินการ มีประชาชน 36 คน เข้ามาตรวจค่ะ ซึ่งปรากฏว่าทุกคนได้รับยากลับบ้าน อาการคัน แพ้อากาศ หลายคนบอกว่ายังคงได้กลิ่นแปลก ๆ คล้ายสารเคมี ฉุนแทบทุกวัน นับตั้งแต่วันที่มีไฟไหม้ นับตั้งแต่ 22 เมษายน ที่ผ่านมาค่ะ</w:t>
      </w:r>
    </w:p>
    <w:p>
      <w:pPr>
        <w:pStyle w:val="BodyText"/>
      </w:pPr>
      <w:r>
        <w:t xml:space="preserve">(คุณจีรชาตา) ตำรวจ ปตท. สำนวนพร้อมผู้ต้องหาในคดีกากแคดเมียม จังหวัดสมุทรสาคร ข้อกล่าวหานะคะ โดยข้อกล่าวหาครอบครองวัตถุอันตรายไว้ในครอบครอง พนักงานสอบสวนการปราบปรามการกระทำผิด เกี่ยวกับทรัพยากรธรรมชาติ และลักลอบเคลื่อนย้าย และกักเก็บกากแคกเมียม ให้กับอัยการจังหวัดพิจารณา บริษัท ซินหงเฉิง อินเตอร์เทค พร้อมผู้ต้องหา 6 ราย รวมนิติบุคคลค่ะ ได้แจ้งข้อกล่าวหา มีวัตถุอันตรายไว้ในครอบครองโดยไม่ได้รับอนุญาต นายเจษฎา บริษัท เจ แอนด์ บี เมททอล จำกัด หนึ่งในผู้ถูกกล่าวหาไม่มีความกังวลเรื่องการถูกดำเนินคดี ในการกระทำความผิด ส่วนการสู้คดี ได้มอบหมายให้ทนายเตรียมหลักฐานเพื่อดำเนินการคดีเรียพลตำรวจตรี วัชรินทร์ ภูสิทธิ์ การดำเนินคดี หลังส่งอัยการ หลังจากนี้ก็จะให้อัยการนัดวันสั่งฟ้อง จะส่งฟ้องให้ศาลวันใด พอฟ้องค่ะ หลังจากส่งสำนวนอัยการแล้วตำรวจก็จะไม่มีอำนาจใด ในการดำเนินการ เว้นแต่ศาลจะเรียกให้มาสอบสวนเพิ่มเติมค่ะ</w:t>
      </w:r>
    </w:p>
    <w:p>
      <w:pPr>
        <w:pStyle w:val="BodyText"/>
      </w:pPr>
      <w:r>
        <w:t xml:space="preserve">(คุณพรวดี) ปัญหาการเอารัดเอาเปรียบผู้บริโภค เกิดขึ้นหลากหลายวิธีค่ะ ซึ่งวิธีที่ง่ายมากที่สุด ก็คือการใช้เครื่องชั่งที่ไม่ได้มาล่าสุด การตรวจสอบของกรมการค้าภายใน พบว่าในปีนี้นี่ สามารถที่จะยึดและทำลายเครื่องชั่งนับหมื่นเครืนับหมื่นเครื่องค่ะ ปัญหาหนักสุดอยู่ที่จันทบุรีค่ะคุณผู้ชม เครื่องชั่งกว่า 700 เครื่องค่ะ ถูกกรมการค้าภายใน เอาไปทำลายที่สำนักงานชั่งตวงวัด เครื่องชั่งเหล่านี้สปริงไม่เที่ยงตรงนะคะ สภาพ ไม่ผ่นการตรวจสอบให้คำรับรองจากเจ้าหน้าที่ค่ะ รองอธิบดีกรมการค้าภายในบอกว่าต้องทุบทำลายเพื่อรักษาความเป็นธรรมให้กับผู้บริโภคและเกษตรกรค่ะ</w:t>
      </w:r>
    </w:p>
    <w:p>
      <w:pPr>
        <w:pStyle w:val="BodyText"/>
      </w:pPr>
      <w:r>
        <w:t xml:space="preserve">(รต.จักรา// เครื่องชั่งสปริงนะครับ ไม่ว่าจะเป็นจากลานรับซื้อผลไม้ จากตลาดต่าง ๆ ที่ประชาชน และพ่อค้าแม่ค้าในการซื้อขายสินค้า เครื่องชั่งที่คาดเคลื่อนนะครับ ไม่เที่ยงตรงนะครับ ซึ่งไม่สามารถที่จะใช้งานต่อไปได้ ดังนั้น เพื่อที่… และเพื่อให้การดำเนินการเป็นไปอย่างโปร่งใสก็ได้มีการทำลายเครื่องชั่งในวันนี้ // คงจะมีคำถามนะคะ ว่าเรื่องแบบนี้มันเรื่องใหญ่ขนามันใหญ่ขนาดไหนค่ะ ข้อมูลจากกรมการค้าภายในพบว่าทำลายเครื่องชั่งตวงวัดไปแล้ว 3,7เป็นเครื่องชั่งชนิดสปริง 3,750 เครื่อง เครื่องชั่งดิจิทัล 4,000 กว่าเครื่อง ตลับเมตร 30 เครื่อง มูลค่ากว่า 5,600,000 บาท รอทำลาย อีกไปต่ำกว่า 4,000 เครื่องนี่เป็นความผิดตาม พรบ. มาตราชั่งตวงวัด พ.ศ. 42 ค่ะ ซึ่งตั้งแต่ต้นปีค่ะ ดำเนินคดี ปี2567 ดำเนินคดี กับคนที่ทำผิดมาแล้วกว่า 106 คดีนะคะ ใช้เครื่องชั่งไม่ผ่านมาตรการรับรอง 62 ราย เครื่องชั่งไม่เที่ยงตรง 10 ราย ใช้เครื่องชั่งเสื่อมสภาพ 10 ราย และ 3 ราย บรรจุสินค้าไม่ครบตามปริมาณ และความผิดอื่น ๆ 12 รายค่ะ ซึ่งมีการเตือนไปยังผู้ประกอบการนะคะ ว่าต้องใช้เครื่องชั่งที่ได้มาตรฐาน ถ้าพบว่าทำผิดกฎหมายค่ะ มีโทษปรับไม่เกิน 20,000 บาท หรือทั้งจำทั้งปรับ กรณีโกงเครื่องชั่ง โทษไม่เกิน280,000 บาทค่ะ</w:t>
      </w:r>
    </w:p>
    <w:p>
      <w:pPr>
        <w:pStyle w:val="BodyText"/>
      </w:pPr>
      <w:r>
        <w:t xml:space="preserve">(คุณจีรชาตา) การมอบหมายของการท่าเรือแห่งประเทศไทย เร่งศึกษาความเป็นไปได้การบ้ายคลองเตย ทางรัฐมนตรีเตรียมรับฟังความคิดเห็นรอบด้าน พร้อมจะพัฒนาพื้นที่ ตั้งแต่ปี 2562 ให้ทางท่าเรือกรุงเทพฯ พิจารณาท่าเรือในเดือนนี้ค่ะ ขณะนี้หน่วยงานที่เกี่ยวข้อง ในการย้ายท่าเรือคลองเตย 2,353 ไร่ ออกจากพื้นที่กรุงเทพมหานคร หลังจากพื้นที่ในกรุงเพื่อใช้ประโยชน์ให้เหมาะสมมากยิ่งขึ้น เพื่อแก้ไขแัญฆาในพื้นที่ รัฐมนตรี ระบุนะคะ ว่าเบื้องต้นนายสุริยะ จึงรุ่งเรืองกิจ และรัฐมนตรีว่าการกระทรวงคมนาคมตั้งคณะกรรมการท่าเรือกรุงเทพฯ คาดว่าประชุมในเดือนนี้ค่ะ // ตอนนี้ท่านรองนายกฯ ท่านสุริยะ ในการประชุมเรื่องนี้ ซึ่งคาดว่าในเดือนนี้ก็มีคำสั่งลงมา ก็จะมีการประชุม แต่ขณะเดียวกัน ได้มีการประชุมนอกรอบไป 2 ค่ะแล้ว ซึ่งก็จะได้ดำเนินการจากผลของการศึกษาในอดีต ว่าส่วนไหนต้องต่อยอดว่าส่วนไหนที่ควรจะปรับปรุง ส่วนไหนที่ต้องพัฒนาในแต่ละเฟส น่าจะใช้เวลาประมาณ 6 เดือนค่ะ นายเกรียงไกร ผู้อำนวยการท่าเรือในการประชุมของคณะกรรมการครั้งนี้ จะมีแผนการดำเนินการท่าเรือคลองเตย ปี พัฒนาท่าเรือกึ่งอัตโนมัติ One Stop โครงการพิเศษ ว่าการทางด่วนสายพิพัฒนาพื้นที่ เพื่อการอยู่อาศัยในชุมชนคลองเคย ปัจจุบัน มีชาวชุมชนคลองเตย และใต้ทางด่วน มีได้รับประมาณ 13,000 ครัวเรือน ต้องพิจารณาของแผนพัฒนาท่าเรือก่อน พัฒนาท่าจะปรับพื้นที่ขนาดท่าเรือลดลง พัฒนาเป็นท่าเรือกึ่งอัตโนมัติ โดยนำเทคโนโลยีมาปรับใช้ การมีการกระจายสินค้าภายในเขตท่าเรือ ซึ่งก็จะช่วยลดปริมาณรถบรรทุกบนทางด่วน ตลอดจน… และลดมลภาวะทางอากาศได้ด้วยค่ะ</w:t>
      </w:r>
    </w:p>
    <w:p>
      <w:pPr>
        <w:pStyle w:val="BodyText"/>
      </w:pPr>
      <w:r>
        <w:t xml:space="preserve">(คุณพรวดี) ทุกวันนี้ใช้ว่าค่าใช้จ่ายในการซื้อหาอาหารภายในบ้านเป็นเรื่องยากมากค่ะ ก่อนหน้านี้นี่เป็นการให้พืชผลทางการเกษตรหายาก แล้วก็รอดยากจากปัญหาภัยแห้งค่ะ ก็ช่วยให้ปัญหาคลี่คลายลงไป อาหารสดดูจะทรงตัวมากขึ้นค่ะ เพียงแต่ว่ามันจะไม่จบ เพราะเอกชนด้านการขนส่ง เขาก็ประเมินว่าราคาน้ำมันขึ้น อาจจะทำให้ต้องขึ้นราคาภายในจะทำอย่างไรกัน จับตากันในจับสัญญาณเศรษฐกิจคุณนันทิณี รายละเอียดค่ะ</w:t>
      </w:r>
    </w:p>
    <w:p>
      <w:pPr>
        <w:pStyle w:val="BodyText"/>
      </w:pPr>
      <w:r>
        <w:t xml:space="preserve">[เสียงดนตรี] อธิบดีกรมการค้าภายในบอกว่าที่ภาคเอกชน ยังจะมีการปรับคุณภาพร้อยละ 10-15 นะคะ อธิบดียืนยันว่าราคาตอนนี้ยังเป็นปกติ แต่ถ้ามีการเปลี่ยนแปลง ในการดำเนินการค่ะ ยังไม่ปรับนะครับ เพราะว่าค่าแรงยังไม่ปรับ เพราะว่าค่าแรงก็ยังคงต้องว่ากันก่อนนะครับ ว่าจะดำเนินการอย่างไรนะครับ อันนี้เราคงไม่พูดถึงนะครับ ปัจจัยต่าง ๆ ก็ยังไม่ได้มีการปรับเหตุผลนะครับ ที่จะมาใช้ข้ออ้างตรงนี้ในการ// แล้วมีมาตรการดูแลอย่างไรคะ ถ้าปรับแล้ว // เรื่อง… ผมขออนุญาตกราบเรียนนะครับ เราก็ใช้มาตราทั้ง 2 มาตราการ กฎหมายนะครับ ในส่วนมาตราการการบริหารนั้น ก็จะเชื่อมโยงนะครับ สินค้าจากผู้ผลิตนะครับ ไปจำหน่าย พี่น้องประชาชน ในมาตรการต่าง ๆ รถโมบายธงฟ้า หรือการจุดจำหน่ายธงฟ้า ขนาดใหญ่ในหลายพื้นที่นะครับ ก็เป็นพื้นที่ลองนะครับ พื้นที่ลอง ก็คือในระดับอำเภอ ในระดับตำบลลงไป ที่จะดำเนินการ ก็คือเราจะใช้มาตรการทางกฎหมาย // นอกจากนี้นะคะ เป็นการรายงานสินค้าค่ะ ราคาสินค้าค่ะ โดยราคาข้าว ไม่จะเป็นราคาข้าวหอมมะลิ ข้างเปลือกปทุมธานี ที่ดีค่ะ เป็นโอการของไทย ราคาเนื้อสัตว์ทรงตัวนะคะ แล้วก็มีการปรับการทรงตัวด้วย ซึ่งราคาผัก นายวัฒนศักดิ์บอกว่า ฝนตกแล้ว ทำให้ผักหลายรายการลดลง เช่น คะน้า มะนาวแต่ว่าผักที่ยังราคาสูงก็คือถั่วฝักยาวค่ะ จากปัจจัยนะคะ ซึ่มีผลต่อราคาลดลงแล้วค่ะ แต่ว่านโยบายเศรษฐกิจหลายอย่าง ที่จะมีผลต่อราคาสินค้ามากขึ้นนะคะ ค่าจ้างขั้นต่ำ 400 บาททั่วประเทศ ถึงแม้ว่าก็ตาม รวมไปถึงการตรึงราคา 33 บาทต่อลิตร ซึ่งหลายฝ่ายออกมาแสดงความกังวลเรื่องราคาสินค้าค่ะ // แต่สิ่งที่ผมกังวลที่สุด ก็ต้องขอฝากไปที่กระทรวงพาณิชย์ อาจจะกระทบกับพี่อ้วนนะฮะกระทบกระทั่งพี่อ้วนนะฮะ มีค่าแรงขึ้น ราคาสินค้าก็ไปต่อ ผมเชื่อว่าสิ่งเหล่านี้ มีความจำเป็น และที่ผ่านมานะครับ วันนี้ค่าแรงไม่ขึ้น เพื่อน ๆ ก็บอกแล้วนะครับ มะเขือเทศ 4 ผล 30 บาท หรือไข่นะครับ 10 ฟอง 45 บาท เท่ากับว่า นี่คือน่าจะเป็นไซซ์เล็กสุดนะฮะ ผมก็จะขอฝากนะครับ ไปถึงท่านนายกรัฐมนตรี บอกช่วยดูแลเรื่องราคาสินค้า</w:t>
      </w:r>
    </w:p>
    <w:p>
      <w:pPr>
        <w:pStyle w:val="BodyText"/>
      </w:pPr>
      <w:r>
        <w:t xml:space="preserve">(คุณอภิชาติ) รู้ไหม ว่าที่รัฐบาลลุงตู่น่ะ ตอนนั้นขึ้น 35 บาทใช่ไหม ราคาสินค้ามันก็ปรับขึ้นมาแล้ว แล้วเวลาน้ำมันลงเหลือ 30 บาท มันไม่ได้ลงแม้กระทั่งสตางค์แดงเดียว แล้วยิ่งคุณ… ตอนนี้ มันปรับขึ้น พ่อค้าถือโอกาสปรับเท่าทวีคูณขึ้นมาอีก ใครลำบากครับประชาชน // ก่อนหน้านี้นะคะ สำนักงานนโยบายการค้า รายงานค่ะ ว่าค่าใช้จ่ายครัวเรือนเดือนเมษายนนี้ เฉลี่ยค่ะ 18,187 บาท ซึ่งอยู่ใหมวดสินค้าที่ไม่ใช่เครื่องดื่มที่ไม่มีแอลกอฮอล์นะคะ ร้อยละ 58.5 และอาหารเครื่องดื่มที่ไม่มีแอลกอฮอล์ร้อยละ 41.5 ทั้งนี้ในหมวดอาหารและเครื่องดื่มที่มีแอลกอฮอล์ค่ะ และค่าบริการโทรศัพท์มือถือมากที่สุดนะคะ ส่วนหมวดอาหารที่ไม่มีแอลกอฮอล์เป็นค่าใช้จ่ายภายในบ้าน หรือว่า Delivery รวมถึง ประเภทเนื้อสัตว์มากที่สุดค่ะ ซึ่งในเดือนเมษายน ปีนี้นะคะ ปรับลดลงมา เหลือ 51.1 จากระดับ 54.1 ในเดือนก่อนหน้า สถานการณ์เศรษฐกิจไทยที่ยังฟื้นตัวไม่เต็มที่ภาระค่าครองชีพที่มากขึ้น ค่าภาคเรียนช่วงฤดูร้อน รวมไปถึงค่าใช้จ่ายเรื่องการศึกษานะคะ เนื่องจากว่าใกล้เปิดภาคเรียนนะคะ สำคัญก็ยังอยู่ในเกณฑ์ที่ดีหลายรายการค่ะ คุณพรวดี คุณพรวดี คุณจีรชาตาคะ ก็ติดตามสถานการณ์สินค้าอย่างใกล้ชิด มีการขอให้ดึงราคาสินค้าไปก่อนนะคะ ส่วนใหญ่มีการปรับขึ้นราคา เพราะว่าเป็นห่วงว่ากำลังซื้อจะลดน้อยถอยลงไปอีกค่ะ // ขอบคุณค่ะ ข่าวกีฬา คุณงพงศ์พิสิทธิ์ นักกีฦ่ ที่ 2 กันค่ะ</w:t>
      </w:r>
    </w:p>
    <w:p>
      <w:pPr>
        <w:pStyle w:val="BodyText"/>
      </w:pPr>
      <w:r>
        <w:t xml:space="preserve">[เสียงดนตรี]// สวัสดีครับ ในคืนนี้นะครับ นักวอลเลย์บอลสาวไทย ลงสนามครั้งที่ 2 ในอันดับที่ 4 ของโลก เกมนี้เป็นเกมที่อย่างนานเลยนะครับ เพราะฉะนั้น จะต้องเตรียมทีมพร้อมติวเข้มเรื่องบอลเสิร์ฟ ที่จะเป็นทีเด็ดในคืนนี้ครับ หลังจากผ่านนัดแรกนะครับ แพ้อเมริกันนะครับ 1 ต่อ 3 เซต ศึกวอลเลย์บอลหญิง เนชั่นส์ ลีก ในประเทศบราซิล ล่าสุด โค้ช อากาได้เน้นการฟื้นฟูร่างกาย โดยให้นักกีฬาพักช่วงเช้า ส่วนช่วงบ่ายเพื่อเสริมความแข็งแกร่ง และการยืนระยะ เชื่อว่าเกมวันที่ 2 ของไทย กับ เซอร์เบีย ในอาทิตย์นี้ครับ มากกว่า 3 เซตกันเลยทีเดียวครับ ส่วนการวางแผนในสนามครับ มองว่าไทยต้องรุกตั้งแต่เสริฟเข้าถึง ตั้งแต่รุกผสมกับที่เราถนัดได้นะครับ และมั่นใจว่าเกมนี้ก็น่าจะสนุกมากขึ้นครับ // ก็สำหรับที่จะเจอเซอร์เบียในคืนนี้นะครับ เราก็คิดว่า เราคงต้องใช้ การเล่นในการเสิร์ฟ การเล่นในเรื่องของการเสิร์ฟ และเรื่องของการรับเสิร์ฟนะครับ เป็นหลักกับการที่จะสู้จะทีมเซอร์เบีย เพราะว่าถ้าเรารับเสิร์ฟดี โอกาสที่เราจะเจอลูกผสมมันก็จะมี เพราะฉะนั้น เราถนัดในรุกผสม ก็จะเล่นโครงสร้างกับเขาไม่ได้ ถ้าบอลแรกไม่เข้า ทั้งนี้ทั้งนั้นก็อยู่ในลูกแรก กับเขานี่ ยืนตีบอลโครงสร้างนี่ คงยาก คงยาก ต้องให้นักกีฬาทำให้ได้ ในเรื่องของรับนะครับ ในเรื่องของการรับเสิร์ฟในได้ดีมากที่สุด // สำหรับทีมชาติไทยก็จะลงสนามเจอกับเเซอร์เบีย ที่เจอกันไปแล้ไปแล้วนะครับ ในคืนนี้เวลาเที่ยงคืน ซึ่งสถิติ 5 นัด ที่ไทยเจอกันนะครับ ไทยแพ้ 1-4 นะครับ คือเนชั่นส์ลีก เมื่อปีที่แล้ว 2-3 เซตนะครับ ไทยแพ้ในมาต่อกันที่เทวันที่ 2 อยู่ มีความสำคัญกับจอมเตะไทยที่มีความสำคัญเป็นอย่างมาก เพื่อที่จะต่อสิทธิ์ไปลุ้นเติดตามรายงานได้จากคุณจำรัส บุญรอด ครับ ครั้งที่ 26 ที่เป็ฯรายการที่สมาคมเทควันโดแห่งประเทศไทยชุดสู้เกม วงพัฒนกิจ ที่จะไปแข่งขันที่โอลิมปิกเกมส์ ครั้งที่ 3 และ 2 ดวงรุ่งไทย เดินทางไปแข่งขันเตะอุ่นเครื่อง และเก็บคะแนนสะสมเพื่อไปจัดสายในการแข่งขันครั้งนี้ ทีมเทควันโดไทย มีโอกาสที่จะได้ปะลองกับเรียกได้ว่าได้ศึกษาที่อาจจะเจอกันอีกทั้งที่ปรารีสเกม ในเดือนสิงหาคมนี้ // ก็ถือว่าเป็นรายการใหญ่ ก่อนไปโอลิมปิก ก็คือชิงแชมป์เอเชียค่ะ ที่จะเจอในโอลิมปิกด้วยค่ะ ไม่ว่าจะเป็น จีน อิหร่าน ก็ 3 คนนี้ก็เป็นตัวเก// เป็นการเตรียมตัวไปโอลิมปิกด้วยค่ะ ที่ต่างจากครั้งที่แล้วด้วย ก็เพราะว่าครั้งนี้มีคนเยอะกว่าครั้งที่แล้วเยอะเลยค่ะ 62 กิโลกรัม // ในโอลิมปิกแข่ง // 67 คะแนนก็มีผลในการจัด Rankkiเพื่อไปจัด Ranking คู่สายกับโอลิมปิกค่ะ ก็เต็มร้อยค่ะ ซ้อมมาเยอะค่ะ // ก็ถือว่าเป็นแมตท์อุ่นเครื่อง ถือว่าเป็นแมตท์ใหญ้ก็มีคนเข้าแข่งขันในการ ผมทำให้เต็มที่ แล้วก็พยายามจะไม่ให้บาดเจ็บครับ /// และไม่ว่าผลการแข่งขันเอเชียครั้งนี้จะเป็นแอย่ก็ถือว่า ได้รับประโยนช์มากมาย ในการเตรียมตัวของการไปสู้ศึก ให้แฟน ๆ กีฬารอคอย และอยากเห็นทีมเทควันคว้าเหรียญทองมาได้อีก 1 สมัย เรืออากาศโทหญิง กับวงการเทคอนโดไทย จากThai PBS รายงานจากดานัง ประเทศเวียดนาม ปิดท้าย วันนี้ไปดูลูกหลอกยิงยัดเสาแรกให้กับ Leeds United ที่ช่วยให้ลีกเข้าชิงตั๋วเลื่อนชั้นสู่พรีเมียลีก และเว.. ออกเลสของข่าวกีฬาแล้วครับ สวัสดีครับ</w:t>
      </w:r>
    </w:p>
    <w:p>
      <w:pPr>
        <w:pStyle w:val="BodyText"/>
      </w:pPr>
      <w:r>
        <w:t xml:space="preserve">[เสียงดนตรี]</w:t>
      </w:r>
    </w:p>
    <w:p>
      <w:pPr>
        <w:pStyle w:val="BodyText"/>
      </w:pPr>
      <w:r>
        <w:t xml:space="preserve">(คุณจีรชาตา) ขอบคุณ คุณพงพิสิทธิ์ค่ะ</w:t>
      </w:r>
    </w:p>
    <w:p>
      <w:pPr>
        <w:pStyle w:val="BodyText"/>
      </w:pPr>
      <w:r>
        <w:t xml:space="preserve">(คุณพรวดี) คุณผู้ชม ช่วงหน้าร้อน การใช้ชีวิตกลางแจ้ง มักจะเป็นประเด็นอยู่ในออนไลน์มีกรณีดรามาอยู่ในสื่อสังคมออนไลน์ นักเรียนต้องเข้าแถวตากแดดน่ะค่ะ จากโรงเรียนราชสีมาวิทยาลัย จากวิทยาลัยราชสีมา แค่ให้ตากแดดวันเดียวนะคะ เป็นการรับน้องใหม่ค่ะ เห็นแดดแล้วนะคะคุณผู้ชม นักเรียนค่ะ นักเรียนจำนวนมากที่ยืนเข้าแถวตากแดด ลงในแพลตฟอร์มนะคะ วิทยาลัย เข้าแถวกลางแดดฉ่ำ ผู้ปกครองถามมีโดมแล้วจะตากแดดเพื่อ กลายเป็นกระแสนะคะ ซึ่งช่วงเช้าค่ะ พอไปตรวจสอบที่โรงเรียนนี่ การเข้าแถว เคารพธงชาติ นายอำเภอเมืองนครราชสีมา พบว่าเด็ก ๆ เข้าแถวตามจุดต่าง ๆ ที่มีร่มค่ะ ก็นะคะ อาคารอเนกประสงค์ ก็ประกอบพิธีการต่าง ๆ ที่โรงเรียนวางไว้ เวลาประมาณ 15 นาทีก็แยกย้ายเข้าชั้นเรียนตามปกติก็ไม่ได้ตากแดดเหมือนกับวันแรก // ในวันแรกของการเข้าแถวนี่ ด้วยมีนักเรียนใหม่มา ก็ทั้ง ม.4 ม. 5 เป็นครั้งแรกของการเปิดภาคเรียน แล้วเราก็ดูแล้ว ว่าวันนั้นก็… อากาศก็ไม่ร้อนมากมาย และเราก็วางแผนไว้แล้วนะครับ ในวันต่อไป วันที่ 2 ของการเปิดภาคเรียน เราก็มีการเปลัี่ยนแปลงการเข้าแถวมีจุดเข้าแถวเป็นจุด ๆ แต่ละระดับ อย่างที่เห็นมีถึง 3 จุด ที่เข้าแถว เพราะว่าที่… ทั้งหมด เพราะว่านักเรียนของเราค่อนข้างมาก ก็เปลี่ยนเป็น 3 จุด โดมด้านนี้ แล้วก็โดมด้านนั้นนะครับ</w:t>
      </w:r>
    </w:p>
    <w:p>
      <w:pPr>
        <w:pStyle w:val="BodyText"/>
      </w:pPr>
      <w:r>
        <w:t xml:space="preserve">(คุณพรวดี) โรงเรียนราชสีมาวิทยาลัย เป็นโรงเรียนชายล้วน ประจำจังหวัดค่ะ นักเรียนมากนะคะ 4,200 คน ซึ่งทางโรงเรียนชี้แจ้งให้ผู้ปกครองเข้าใจ ทางโรงเรียนมีการยืนยันการดูแลนักเรียนเป็นอย่างดีทุกคนค่ะ</w:t>
      </w:r>
    </w:p>
    <w:p>
      <w:pPr>
        <w:pStyle w:val="BodyText"/>
      </w:pPr>
      <w:r>
        <w:t xml:space="preserve">(คุณจีรชาตา) ตรวจสอบสภาพอากาศค่ะ ล่าสุดสัปดาห์นี้ 26 จังหวัด 83 อำนาจ ฝนตกหนักนะคะ อาจทำให้น้ำท่วมฉับพลันโดยเฉพาะพื้นที่ลาดเชิงเขา ในทางน้ำผ่านค่ะ คุณธนวรรณ มิลินทสูตค่ะ</w:t>
      </w:r>
    </w:p>
    <w:p>
      <w:pPr>
        <w:pStyle w:val="BodyText"/>
      </w:pPr>
      <w:r>
        <w:t xml:space="preserve">[เสียงดนตรี] // สวัสดีค่ะ ในช่วงสุดสัปดาห์นี้ในทุก ๆ ภาคมีสิทธิฝนตกหนัก ภาคเหนือ ภาคตะวันออก แล้วก็บริเวณภาคใต้กองอำนวยการน้ำแห่งชาตินะคะ ได้ออกมาเตือนสถานการณ์น้ำท่วมที่อาจจะเกิดขึ้นด้วยค่ะ เริ่มจาก26 จังหวัด 83 อำเภอ ดังนี้ค่ะ โดยเริ่มที่ ภาคเหนือ ที่จังหวัดเชียงใหม่ อมก๋อย เชียงใหม่ จังหวัดแม่ฮ่องสอน อำเภอเมือง แม่สะเรียง สมเบยลำปาง อำเภอเกาะคา เมืองลำพูด จัหงวัดอุตรดิตถ์ อำเภอตรอน ท่าสองยาง แม่ระหมาด และศรีสัชนาลัย จังหวัดน่าน ที่อำเภอปัว บ่อเกลือ เชียงกลาง ทุ่งช้าง ท่าวังผา สองแคว จังหวัดแพร่ อำเภอวังชิ้น นครไทย เนินมะปราง จังหวัดเพชรบูรณืงเขาค้อ ส่วนภาคตะวันออก พื้นที่เสี่ยงจะอยู่แถวจังหวัดชลบุรี แถวศรีราชา ระยอง อำเภอเมืองระยอง จังหวัดจันทบุรี อำเภอเมืองจันทบมะขาม ขลุง และเขาเสมิง บ่อไร่ ปิดท้ายภาคใต้ จะอยู่ที่จังหวัดระนอง อำเภอเมือง อำเภอกะเปอร์ อำเภอกระบุรี พังงา แกะโปง ท้ายเหมือง จังหวัดภูเก็ต อำเภอเมือง และถลาง กระบี่ อำเภออ่าวลึก คลองท่อม ปลายพระยา และอำเภอลันตาจังหวัดสุราษฏร์ธานี อำเภอเมือง พนม บ้านตาขุน เกาะพงัน จังหวัดสตูล อำเภอเมืองสตูล ควนโดน ควนกาหลง ทุ้งหว้า มะนังอำเภอเมือง ปะเหลียน นาโยง กันตัง ห้วยหาดสำราญ รัษฎา นาโยง อำเภอป่าบอก ตะโหมด จังหวัดนครศรีธรรมราช ที่ทุ่งใหญ่ และถ้ำพันนารา ค่ะ มาดูปัจจัยที่ทำให้ฝนตกหนักค่ะ นะคะ เกิดจากมวลอากาศเย็น ซึ่งจะแผ่ปกคลุมลงมา ทำให้มีกระแสลม ตะวันออกเฉียงใต้นะคะ พัดมาปกคลุมที่ประเทศไทยตอนบน ซึ่งจะประกอบด้วยฝ่ายตะวันออกนะคะ เคลื่อนเข้ามา แล้วก็อันดามัน โดยเฉพาะในช่วงสัปดาห์หน้านะคะ วันที่ 20 จนถึงวันพุธที่ 23 นี่นะคะ จะเกิดฝนตกหนักถึงหนักมากบริเวณพื้นที่ภาคเหนือ ภาคกลาง แล้วก็ภาคใต้ ในส่วนของอันดามันค่ะ ก็จะมีกำลังแรงขึ้นด้วยนะคะ ในพื้นที่จะมีคลื่นสูงมากกว่า 2 เมตรนะคะ รวมไปข้อเสนอนำเกษตรตลอดสัปดาห์นี้กันดีกว่าค่ะ ภาคเหนืออากาศร้อนในตอนกลางวัน กับมีฝนฟ้าคะนอง 41 เปอร์เซ็นต์ ของพื้นที่ ภาคตะวันออกเฉียงเหนือมีอากาศร้อนตอนกลางวัน 40-60 เปอร์เซ็นต์ของพื้นที่ และมีลมกระโชกแรงบางแห่ง ภาคกลางอากาศร้อนในตอนกลางวัน กับมีลมกระโชกแรง บางแห่ง อากาศร้อนในตอนกลางวัน และฝนและมีฝนตกหนักบางแห่ง ปิดท้ายภาคใต้มีอากาศร้อนในตอนกลางวัน มีฝนฟ้าคะนอง โดยมีฝนตดหนักบางแห่ง และกลับมาติดตามสภาพอากาศในช่วงข่าวค่ำมิติใหม่ สวัสดีค่ะ</w:t>
      </w:r>
    </w:p>
    <w:p>
      <w:pPr>
        <w:pStyle w:val="BodyText"/>
      </w:pPr>
      <w:r>
        <w:t xml:space="preserve">[เสียงดนตรี]</w:t>
      </w:r>
    </w:p>
    <w:p>
      <w:pPr>
        <w:pStyle w:val="BodyText"/>
      </w:pPr>
      <w:r>
        <w:t xml:space="preserve">(คุณพรวดี) ทั้งหมดนี้ือ จับตาสถานการณ์นะคะ อีกสักครู่รับชมรายการจับตาช่วงนี้เราทั้ง 2 คน พิธีกรหลักขอลาไปก่แน</w:t>
      </w:r>
    </w:p>
    <w:p>
      <w:pPr>
        <w:pStyle w:val="BodyText"/>
      </w:pPr>
      <w:r>
        <w:t xml:space="preserve">(คุณจีรชาตา) สวัสดีค่ะ</w:t>
      </w:r>
    </w:p>
    <w:p>
      <w:pPr>
        <w:pStyle w:val="BodyText"/>
      </w:pPr>
      <w:r>
        <w:t xml:space="preserve">[เสียงดนตรี] ปัญหาใหญ่ของสังคมไทย ปัญหาสุขภาพจิตแท้จริงแล้ว ทำให้สัรุนแรงขึ้น // จะพูดเสมอว่า เห็นใบหน้าที่ยิ้ม ๆ ชัดไปด้วน้ำตา ทุกวินาที ในช่วง 12 เดือนที่ผ่านมา ความเสี่ยงโรคซึมเศร้าอยู่ที่ประมาณ 13.7 เปอร์เซ็นต์ เสี่ยงฆ่าตัวตายนี่ ติดตามเรื่องราวของเช็กสุขภาพจิตเมืองไทย สังคมไทย บิ๊กสตอรี่ ได่วันที่18 พฤษภาคมนี้ เวลา 13.00 น. ทาง Thai PBS</w:t>
      </w:r>
    </w:p>
    <w:p>
      <w:pPr>
        <w:pStyle w:val="BodyText"/>
      </w:pPr>
      <w:r>
        <w:t xml:space="preserve">[เสียงดนตรี]</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17T05:30:08Z</dcterms:created>
  <dcterms:modified xsi:type="dcterms:W3CDTF">2024-05-17T05:30:08Z</dcterms:modified>
</cp:coreProperties>
</file>

<file path=docProps/custom.xml><?xml version="1.0" encoding="utf-8"?>
<Properties xmlns="http://schemas.openxmlformats.org/officeDocument/2006/custom-properties" xmlns:vt="http://schemas.openxmlformats.org/officeDocument/2006/docPropsVTypes"/>
</file>